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E3123" w14:textId="6E19F9CB" w:rsidR="00F41AF8" w:rsidRPr="00891D93" w:rsidRDefault="00F41AF8" w:rsidP="0071112D">
      <w:pPr>
        <w:ind w:left="-284"/>
        <w:rPr>
          <w:rFonts w:ascii="Calibri Light" w:hAnsi="Calibri Light"/>
        </w:rPr>
      </w:pPr>
      <w:r w:rsidRPr="00891D93">
        <w:rPr>
          <w:rFonts w:ascii="Calibri Light" w:hAnsi="Calibri Light"/>
        </w:rPr>
        <w:t xml:space="preserve">*Please the complete the following </w:t>
      </w:r>
      <w:r w:rsidR="000E00DD" w:rsidRPr="00891D93">
        <w:rPr>
          <w:rFonts w:ascii="Calibri Light" w:hAnsi="Calibri Light"/>
        </w:rPr>
        <w:t>form</w:t>
      </w:r>
      <w:r w:rsidRPr="00891D93">
        <w:rPr>
          <w:rFonts w:ascii="Calibri Light" w:hAnsi="Calibri Light"/>
        </w:rPr>
        <w:t xml:space="preserve"> and submit via email to </w:t>
      </w:r>
      <w:r w:rsidR="00891D93">
        <w:rPr>
          <w:rFonts w:ascii="Calibri Light" w:hAnsi="Calibri Light"/>
        </w:rPr>
        <w:t>BrainsCAN</w:t>
      </w:r>
      <w:r w:rsidR="0071112D">
        <w:rPr>
          <w:rFonts w:ascii="Calibri Light" w:hAnsi="Calibri Light"/>
        </w:rPr>
        <w:t xml:space="preserve"> </w:t>
      </w:r>
      <w:r w:rsidR="00891D93">
        <w:rPr>
          <w:rFonts w:ascii="Calibri Light" w:hAnsi="Calibri Light"/>
        </w:rPr>
        <w:t>(</w:t>
      </w:r>
      <w:hyperlink r:id="rId8" w:history="1">
        <w:r w:rsidR="00E77E40" w:rsidRPr="00E77E40">
          <w:rPr>
            <w:rStyle w:val="Hyperlink"/>
            <w:rFonts w:ascii="Calibri Light" w:hAnsi="Calibri Light"/>
          </w:rPr>
          <w:t>brainscan@uwo.ca</w:t>
        </w:r>
      </w:hyperlink>
      <w:r w:rsidR="00891D93">
        <w:rPr>
          <w:rFonts w:ascii="Calibri Light" w:hAnsi="Calibri Light"/>
        </w:rPr>
        <w:t>).</w:t>
      </w:r>
      <w:r w:rsidRPr="00891D93">
        <w:rPr>
          <w:rFonts w:ascii="Calibri Light" w:hAnsi="Calibri Light"/>
        </w:rPr>
        <w:t xml:space="preserve"> </w:t>
      </w:r>
    </w:p>
    <w:p w14:paraId="5F6FB6B9" w14:textId="77777777" w:rsidR="00F41AF8" w:rsidRPr="00FE71D4" w:rsidRDefault="00F41AF8">
      <w:pPr>
        <w:rPr>
          <w:rFonts w:ascii="Calibri Light" w:hAnsi="Calibri Light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C92869" w:rsidRPr="00FE71D4" w14:paraId="21859D6A" w14:textId="77777777" w:rsidTr="00046C86">
        <w:trPr>
          <w:trHeight w:val="361"/>
        </w:trPr>
        <w:tc>
          <w:tcPr>
            <w:tcW w:w="10326" w:type="dxa"/>
            <w:shd w:val="clear" w:color="auto" w:fill="000000"/>
            <w:vAlign w:val="center"/>
          </w:tcPr>
          <w:p w14:paraId="106C304C" w14:textId="3B1AF513" w:rsidR="00C92869" w:rsidRPr="00571DB4" w:rsidRDefault="004A74B9" w:rsidP="00F41AF8">
            <w:pPr>
              <w:pStyle w:val="PlainText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>BrainsCAN Mandate</w:t>
            </w:r>
            <w:r w:rsidR="001473BF" w:rsidRPr="00571DB4">
              <w:rPr>
                <w:rFonts w:ascii="Calibri Light" w:hAnsi="Calibri Light" w:cs="Arial"/>
                <w:b/>
                <w:sz w:val="24"/>
                <w:szCs w:val="24"/>
              </w:rPr>
              <w:t xml:space="preserve"> </w:t>
            </w:r>
          </w:p>
        </w:tc>
      </w:tr>
      <w:tr w:rsidR="00C92869" w:rsidRPr="00FE71D4" w14:paraId="51C81E90" w14:textId="77777777" w:rsidTr="00046C86">
        <w:tc>
          <w:tcPr>
            <w:tcW w:w="10326" w:type="dxa"/>
            <w:shd w:val="clear" w:color="auto" w:fill="D9D9D9" w:themeFill="background1" w:themeFillShade="D9"/>
            <w:vAlign w:val="center"/>
          </w:tcPr>
          <w:p w14:paraId="6C055EE3" w14:textId="77777777" w:rsidR="00A06935" w:rsidRPr="00FE71D4" w:rsidRDefault="00A06935" w:rsidP="00A06935">
            <w:pPr>
              <w:pStyle w:val="BodyText"/>
              <w:tabs>
                <w:tab w:val="left" w:pos="0"/>
              </w:tabs>
              <w:spacing w:before="0" w:after="0"/>
              <w:ind w:right="117"/>
              <w:rPr>
                <w:rFonts w:ascii="Calibri Light" w:hAnsi="Calibri Light" w:cs="Arial"/>
                <w:sz w:val="10"/>
                <w:szCs w:val="10"/>
              </w:rPr>
            </w:pPr>
          </w:p>
          <w:p w14:paraId="5B46AF33" w14:textId="4273B1D6" w:rsidR="00A06935" w:rsidRPr="00F506F2" w:rsidRDefault="00A06935" w:rsidP="005B6C70">
            <w:pPr>
              <w:pStyle w:val="BodyText"/>
              <w:tabs>
                <w:tab w:val="left" w:pos="0"/>
              </w:tabs>
              <w:spacing w:before="0" w:after="14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506F2">
              <w:rPr>
                <w:rFonts w:ascii="Calibri Light" w:hAnsi="Calibri Light" w:cs="Arial"/>
                <w:sz w:val="24"/>
                <w:szCs w:val="24"/>
              </w:rPr>
              <w:t>BrainsCAN is Western University’s CFREF funded initiative to increase our understanding of higher brain functions in health and disease</w:t>
            </w:r>
            <w:r w:rsidR="00717DC2" w:rsidRPr="00F506F2">
              <w:rPr>
                <w:rFonts w:ascii="Calibri Light" w:hAnsi="Calibri Light" w:cs="Arial"/>
                <w:sz w:val="24"/>
                <w:szCs w:val="24"/>
              </w:rPr>
              <w:t>.</w:t>
            </w:r>
            <w:r w:rsidRPr="00F506F2">
              <w:rPr>
                <w:rFonts w:ascii="Calibri Light" w:hAnsi="Calibri Light" w:cs="Arial"/>
                <w:sz w:val="24"/>
                <w:szCs w:val="24"/>
              </w:rPr>
              <w:t xml:space="preserve"> </w:t>
            </w:r>
          </w:p>
          <w:p w14:paraId="41BC151D" w14:textId="77777777" w:rsidR="00A06935" w:rsidRPr="00F506F2" w:rsidRDefault="00A06935" w:rsidP="00A06935">
            <w:pPr>
              <w:pStyle w:val="BodyText"/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506F2">
              <w:rPr>
                <w:rFonts w:ascii="Calibri Light" w:hAnsi="Calibri Light" w:cs="Arial"/>
                <w:sz w:val="24"/>
                <w:szCs w:val="24"/>
              </w:rPr>
              <w:t>BrainsCAN endeavors to:</w:t>
            </w:r>
          </w:p>
          <w:p w14:paraId="6782CE5A" w14:textId="77777777" w:rsidR="00A06935" w:rsidRPr="00F506F2" w:rsidRDefault="00A06935" w:rsidP="00A06935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506F2">
              <w:rPr>
                <w:rFonts w:ascii="Calibri Light" w:hAnsi="Calibri Light" w:cs="Arial"/>
                <w:sz w:val="24"/>
                <w:szCs w:val="24"/>
              </w:rPr>
              <w:t xml:space="preserve">radically transform our understanding of the brain; </w:t>
            </w:r>
          </w:p>
          <w:p w14:paraId="20334437" w14:textId="0570E9F2" w:rsidR="00A06935" w:rsidRPr="00F506F2" w:rsidRDefault="00A06935" w:rsidP="00A06935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506F2">
              <w:rPr>
                <w:rFonts w:ascii="Calibri Light" w:hAnsi="Calibri Light" w:cs="Arial"/>
                <w:sz w:val="24"/>
                <w:szCs w:val="24"/>
              </w:rPr>
              <w:t xml:space="preserve">significantly reduce the impact of cognitive disorders; </w:t>
            </w:r>
          </w:p>
          <w:p w14:paraId="1894CD91" w14:textId="70D7D1C7" w:rsidR="00984615" w:rsidRPr="00F506F2" w:rsidRDefault="00A06935" w:rsidP="00A06935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506F2">
              <w:rPr>
                <w:rFonts w:ascii="Calibri Light" w:hAnsi="Calibri Light" w:cs="Arial"/>
                <w:sz w:val="24"/>
                <w:szCs w:val="24"/>
              </w:rPr>
              <w:t>lead public policy and medicolegal ethics debat</w:t>
            </w:r>
            <w:r w:rsidR="008949C6" w:rsidRPr="00F506F2">
              <w:rPr>
                <w:rFonts w:ascii="Calibri Light" w:hAnsi="Calibri Light" w:cs="Arial"/>
                <w:sz w:val="24"/>
                <w:szCs w:val="24"/>
              </w:rPr>
              <w:t>es from a position of knowledge; and</w:t>
            </w:r>
          </w:p>
          <w:p w14:paraId="44A36ED0" w14:textId="32B6FB97" w:rsidR="000E00DD" w:rsidRPr="00F506F2" w:rsidRDefault="000E00DD" w:rsidP="008949C6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rPr>
                <w:rFonts w:ascii="Calibri Light" w:hAnsi="Calibri Light" w:cs="Arial"/>
                <w:sz w:val="24"/>
                <w:szCs w:val="24"/>
              </w:rPr>
            </w:pPr>
            <w:r w:rsidRPr="00F506F2">
              <w:rPr>
                <w:rFonts w:ascii="Calibri Light" w:hAnsi="Calibri Light" w:cs="Arial"/>
                <w:sz w:val="24"/>
                <w:szCs w:val="24"/>
              </w:rPr>
              <w:t xml:space="preserve">increase Western University’s global </w:t>
            </w:r>
            <w:r w:rsidR="008949C6" w:rsidRPr="00F506F2">
              <w:rPr>
                <w:rFonts w:ascii="Calibri Light" w:hAnsi="Calibri Light" w:cs="Arial"/>
                <w:sz w:val="24"/>
                <w:szCs w:val="24"/>
              </w:rPr>
              <w:t>reputation as the</w:t>
            </w:r>
            <w:r w:rsidRPr="00F506F2">
              <w:rPr>
                <w:rFonts w:ascii="Calibri Light" w:hAnsi="Calibri Light" w:cs="Arial"/>
                <w:sz w:val="24"/>
                <w:szCs w:val="24"/>
              </w:rPr>
              <w:t xml:space="preserve"> premiere institute for cognitive neuroscience research</w:t>
            </w:r>
          </w:p>
          <w:p w14:paraId="1DF4C221" w14:textId="5149D59D" w:rsidR="00A06935" w:rsidRPr="00FE71D4" w:rsidRDefault="00A06935" w:rsidP="00A06935">
            <w:pPr>
              <w:pStyle w:val="BodyText"/>
              <w:tabs>
                <w:tab w:val="left" w:pos="0"/>
              </w:tabs>
              <w:spacing w:before="0" w:after="0"/>
              <w:ind w:left="720" w:right="117"/>
              <w:rPr>
                <w:rFonts w:ascii="Calibri Light" w:hAnsi="Calibri Light" w:cs="Arial"/>
                <w:sz w:val="10"/>
                <w:szCs w:val="10"/>
              </w:rPr>
            </w:pPr>
          </w:p>
        </w:tc>
      </w:tr>
    </w:tbl>
    <w:p w14:paraId="7E57FC04" w14:textId="77777777" w:rsidR="00C92869" w:rsidRPr="005F19A5" w:rsidRDefault="00C92869" w:rsidP="006A7B42">
      <w:pPr>
        <w:spacing w:before="60" w:after="60"/>
        <w:jc w:val="both"/>
        <w:rPr>
          <w:rFonts w:ascii="Calibri Light" w:hAnsi="Calibri Light"/>
          <w:sz w:val="15"/>
          <w:szCs w:val="15"/>
        </w:rPr>
      </w:pPr>
    </w:p>
    <w:tbl>
      <w:tblPr>
        <w:tblStyle w:val="TableGrid"/>
        <w:tblW w:w="10349" w:type="dxa"/>
        <w:tblInd w:w="-318" w:type="dxa"/>
        <w:tblLook w:val="04A0" w:firstRow="1" w:lastRow="0" w:firstColumn="1" w:lastColumn="0" w:noHBand="0" w:noVBand="1"/>
      </w:tblPr>
      <w:tblGrid>
        <w:gridCol w:w="2991"/>
        <w:gridCol w:w="2255"/>
        <w:gridCol w:w="1732"/>
        <w:gridCol w:w="1275"/>
        <w:gridCol w:w="2073"/>
        <w:gridCol w:w="23"/>
      </w:tblGrid>
      <w:tr w:rsidR="00DF3D54" w:rsidRPr="00FE71D4" w14:paraId="2C33ACFD" w14:textId="77777777" w:rsidTr="00240DE9">
        <w:trPr>
          <w:gridAfter w:val="1"/>
          <w:wAfter w:w="23" w:type="dxa"/>
        </w:trPr>
        <w:tc>
          <w:tcPr>
            <w:tcW w:w="10326" w:type="dxa"/>
            <w:gridSpan w:val="5"/>
            <w:shd w:val="clear" w:color="auto" w:fill="000000" w:themeFill="text1"/>
          </w:tcPr>
          <w:p w14:paraId="31ABF06F" w14:textId="64A13E26" w:rsidR="00DF3D54" w:rsidRPr="00571DB4" w:rsidRDefault="00891226" w:rsidP="00891D93">
            <w:pPr>
              <w:spacing w:before="60" w:after="60"/>
              <w:jc w:val="both"/>
              <w:rPr>
                <w:rFonts w:ascii="Calibri Light" w:hAnsi="Calibri Light" w:cs="Arial"/>
                <w:b/>
                <w:color w:val="FFFFFF" w:themeColor="background1"/>
              </w:rPr>
            </w:pPr>
            <w:r>
              <w:rPr>
                <w:rFonts w:ascii="Calibri Light" w:hAnsi="Calibri Light" w:cs="Arial"/>
                <w:b/>
                <w:color w:val="FFFFFF" w:themeColor="background1"/>
              </w:rPr>
              <w:t>Applicant</w:t>
            </w:r>
            <w:r w:rsidR="00E42559" w:rsidRPr="00571DB4">
              <w:rPr>
                <w:rFonts w:ascii="Calibri Light" w:hAnsi="Calibri Light" w:cs="Arial"/>
                <w:b/>
                <w:color w:val="FFFFFF" w:themeColor="background1"/>
              </w:rPr>
              <w:t xml:space="preserve"> </w:t>
            </w:r>
            <w:r w:rsidR="004F408E" w:rsidRPr="00571DB4">
              <w:rPr>
                <w:rFonts w:ascii="Calibri Light" w:hAnsi="Calibri Light" w:cs="Arial"/>
                <w:b/>
                <w:color w:val="FFFFFF" w:themeColor="background1"/>
              </w:rPr>
              <w:t>I</w:t>
            </w:r>
            <w:r w:rsidR="00E42559" w:rsidRPr="00571DB4">
              <w:rPr>
                <w:rFonts w:ascii="Calibri Light" w:hAnsi="Calibri Light" w:cs="Arial"/>
                <w:b/>
                <w:color w:val="FFFFFF" w:themeColor="background1"/>
              </w:rPr>
              <w:t>nformation</w:t>
            </w:r>
          </w:p>
        </w:tc>
      </w:tr>
      <w:tr w:rsidR="00DF3D54" w:rsidRPr="00FE71D4" w14:paraId="1495DAA7" w14:textId="77777777" w:rsidTr="00240DE9">
        <w:trPr>
          <w:gridAfter w:val="1"/>
          <w:wAfter w:w="23" w:type="dxa"/>
          <w:trHeight w:val="323"/>
        </w:trPr>
        <w:tc>
          <w:tcPr>
            <w:tcW w:w="2991" w:type="dxa"/>
            <w:vAlign w:val="center"/>
          </w:tcPr>
          <w:p w14:paraId="55803782" w14:textId="69ADE2C7" w:rsidR="00DF3D54" w:rsidRPr="00FE71D4" w:rsidRDefault="00240DE9" w:rsidP="0024503E">
            <w:pPr>
              <w:spacing w:before="60" w:after="60"/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  <w:b/>
              </w:rPr>
              <w:t>Project Lead</w:t>
            </w:r>
            <w:r w:rsidR="00DF3D54" w:rsidRPr="00FE71D4">
              <w:rPr>
                <w:rFonts w:ascii="Calibri Light" w:hAnsi="Calibri Light"/>
                <w:b/>
              </w:rPr>
              <w:t>:</w:t>
            </w:r>
          </w:p>
        </w:tc>
        <w:tc>
          <w:tcPr>
            <w:tcW w:w="7335" w:type="dxa"/>
            <w:gridSpan w:val="4"/>
            <w:vAlign w:val="center"/>
          </w:tcPr>
          <w:p w14:paraId="32DE48A6" w14:textId="0DBC64C2" w:rsidR="00DF3D54" w:rsidRPr="00FE71D4" w:rsidRDefault="00317493" w:rsidP="0014509F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0" w:name="Text25"/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bookmarkStart w:id="1" w:name="_GoBack"/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bookmarkEnd w:id="1"/>
            <w:r w:rsidRPr="00FE71D4">
              <w:rPr>
                <w:rFonts w:ascii="Calibri Light" w:hAnsi="Calibri Light" w:cs="Arial"/>
              </w:rPr>
              <w:fldChar w:fldCharType="end"/>
            </w:r>
            <w:bookmarkEnd w:id="0"/>
          </w:p>
        </w:tc>
      </w:tr>
      <w:tr w:rsidR="00DF3D54" w:rsidRPr="00FE71D4" w14:paraId="50655A9D" w14:textId="77777777" w:rsidTr="00240DE9">
        <w:trPr>
          <w:gridAfter w:val="1"/>
          <w:wAfter w:w="23" w:type="dxa"/>
        </w:trPr>
        <w:tc>
          <w:tcPr>
            <w:tcW w:w="2991" w:type="dxa"/>
            <w:vAlign w:val="center"/>
          </w:tcPr>
          <w:p w14:paraId="53F2040C" w14:textId="77777777" w:rsidR="00DF3D54" w:rsidRPr="00FE71D4" w:rsidRDefault="00DF3D54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Email:</w:t>
            </w:r>
          </w:p>
        </w:tc>
        <w:tc>
          <w:tcPr>
            <w:tcW w:w="3987" w:type="dxa"/>
            <w:gridSpan w:val="2"/>
            <w:vAlign w:val="center"/>
          </w:tcPr>
          <w:p w14:paraId="06920FDD" w14:textId="1D88D902" w:rsidR="00DF3D54" w:rsidRPr="00FE71D4" w:rsidRDefault="00317493" w:rsidP="0014509F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" w:name="Text27"/>
            <w:r w:rsidRPr="00FE71D4">
              <w:rPr>
                <w:rFonts w:ascii="Calibri Light" w:hAnsi="Calibri Light"/>
              </w:rPr>
              <w:instrText xml:space="preserve"> FORMTEXT </w:instrText>
            </w:r>
            <w:r w:rsidRPr="00FE71D4">
              <w:rPr>
                <w:rFonts w:ascii="Calibri Light" w:hAnsi="Calibri Light"/>
              </w:rPr>
            </w:r>
            <w:r w:rsidRPr="00FE71D4">
              <w:rPr>
                <w:rFonts w:ascii="Calibri Light" w:hAnsi="Calibri Light"/>
              </w:rPr>
              <w:fldChar w:fldCharType="separate"/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</w:rPr>
              <w:fldChar w:fldCharType="end"/>
            </w:r>
            <w:bookmarkEnd w:id="2"/>
          </w:p>
        </w:tc>
        <w:tc>
          <w:tcPr>
            <w:tcW w:w="1275" w:type="dxa"/>
            <w:vAlign w:val="center"/>
          </w:tcPr>
          <w:p w14:paraId="2C773A0C" w14:textId="77777777" w:rsidR="00DF3D54" w:rsidRPr="00FE71D4" w:rsidRDefault="00DF3D54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Extension:</w:t>
            </w:r>
          </w:p>
        </w:tc>
        <w:tc>
          <w:tcPr>
            <w:tcW w:w="2073" w:type="dxa"/>
            <w:vAlign w:val="center"/>
          </w:tcPr>
          <w:p w14:paraId="74FAB101" w14:textId="77777777" w:rsidR="00DF3D54" w:rsidRPr="00FE71D4" w:rsidRDefault="00DF3D54" w:rsidP="0024503E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="0014509F" w:rsidRPr="00FE71D4">
              <w:rPr>
                <w:rFonts w:ascii="Calibri Light" w:hAnsi="Calibri Light" w:cs="Arial"/>
                <w:noProof/>
              </w:rPr>
              <w:t> </w:t>
            </w:r>
            <w:r w:rsidR="0014509F" w:rsidRPr="00FE71D4">
              <w:rPr>
                <w:rFonts w:ascii="Calibri Light" w:hAnsi="Calibri Light" w:cs="Arial"/>
                <w:noProof/>
              </w:rPr>
              <w:t> </w:t>
            </w:r>
            <w:r w:rsidR="0014509F" w:rsidRPr="00FE71D4">
              <w:rPr>
                <w:rFonts w:ascii="Calibri Light" w:hAnsi="Calibri Light" w:cs="Arial"/>
                <w:noProof/>
              </w:rPr>
              <w:t> </w:t>
            </w:r>
            <w:r w:rsidR="0014509F" w:rsidRPr="00FE71D4">
              <w:rPr>
                <w:rFonts w:ascii="Calibri Light" w:hAnsi="Calibri Light" w:cs="Arial"/>
                <w:noProof/>
              </w:rPr>
              <w:t> </w:t>
            </w:r>
            <w:r w:rsidR="0014509F"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</w:p>
        </w:tc>
      </w:tr>
      <w:tr w:rsidR="00DF3D54" w:rsidRPr="00FE71D4" w14:paraId="6CB071E9" w14:textId="77777777" w:rsidTr="00240DE9">
        <w:trPr>
          <w:gridAfter w:val="1"/>
          <w:wAfter w:w="23" w:type="dxa"/>
        </w:trPr>
        <w:tc>
          <w:tcPr>
            <w:tcW w:w="2991" w:type="dxa"/>
            <w:vAlign w:val="center"/>
          </w:tcPr>
          <w:p w14:paraId="5B521E69" w14:textId="44894BA7" w:rsidR="00DF3D54" w:rsidRPr="00FE71D4" w:rsidRDefault="00847847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Department</w:t>
            </w:r>
            <w:r w:rsidR="006A7B42" w:rsidRPr="00FE71D4">
              <w:rPr>
                <w:rFonts w:ascii="Calibri Light" w:hAnsi="Calibri Light"/>
                <w:b/>
              </w:rPr>
              <w:t xml:space="preserve"> / Faculty</w:t>
            </w:r>
          </w:p>
        </w:tc>
        <w:tc>
          <w:tcPr>
            <w:tcW w:w="7335" w:type="dxa"/>
            <w:gridSpan w:val="4"/>
            <w:vAlign w:val="center"/>
          </w:tcPr>
          <w:p w14:paraId="78659921" w14:textId="30A939E8" w:rsidR="00DF3D54" w:rsidRPr="00FE71D4" w:rsidRDefault="00317493" w:rsidP="0014509F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" w:name="Text26"/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  <w:bookmarkEnd w:id="3"/>
          </w:p>
        </w:tc>
      </w:tr>
      <w:tr w:rsidR="00240DE9" w:rsidRPr="00FE71D4" w14:paraId="5206C4F4" w14:textId="77777777" w:rsidTr="00BE7067">
        <w:trPr>
          <w:trHeight w:val="430"/>
        </w:trPr>
        <w:tc>
          <w:tcPr>
            <w:tcW w:w="10349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7AB37BC" w14:textId="42C8A9D4" w:rsidR="00240DE9" w:rsidRDefault="00240DE9" w:rsidP="00BE7067">
            <w:pPr>
              <w:spacing w:before="60" w:after="60"/>
              <w:rPr>
                <w:rFonts w:ascii="Calibri Light" w:hAnsi="Calibri Light"/>
                <w:b/>
              </w:rPr>
            </w:pPr>
            <w:r w:rsidRPr="00240DE9">
              <w:rPr>
                <w:rFonts w:ascii="Calibri Light" w:hAnsi="Calibri Light"/>
                <w:b/>
              </w:rPr>
              <w:t xml:space="preserve">List </w:t>
            </w:r>
            <w:r>
              <w:rPr>
                <w:rFonts w:ascii="Calibri Light" w:hAnsi="Calibri Light"/>
                <w:b/>
              </w:rPr>
              <w:t xml:space="preserve">all </w:t>
            </w:r>
            <w:r w:rsidR="002329BE">
              <w:rPr>
                <w:rFonts w:ascii="Calibri Light" w:hAnsi="Calibri Light"/>
                <w:b/>
              </w:rPr>
              <w:t>T</w:t>
            </w:r>
            <w:r>
              <w:rPr>
                <w:rFonts w:ascii="Calibri Light" w:hAnsi="Calibri Light"/>
                <w:b/>
              </w:rPr>
              <w:t xml:space="preserve">eam </w:t>
            </w:r>
            <w:r w:rsidR="002329BE">
              <w:rPr>
                <w:rFonts w:ascii="Calibri Light" w:hAnsi="Calibri Light"/>
                <w:b/>
              </w:rPr>
              <w:t>M</w:t>
            </w:r>
            <w:r>
              <w:rPr>
                <w:rFonts w:ascii="Calibri Light" w:hAnsi="Calibri Light"/>
                <w:b/>
              </w:rPr>
              <w:t xml:space="preserve">embers </w:t>
            </w:r>
            <w:r w:rsidR="002329BE">
              <w:rPr>
                <w:rFonts w:ascii="Calibri Light" w:hAnsi="Calibri Light"/>
                <w:b/>
              </w:rPr>
              <w:t>I</w:t>
            </w:r>
            <w:r>
              <w:rPr>
                <w:rFonts w:ascii="Calibri Light" w:hAnsi="Calibri Light"/>
                <w:b/>
              </w:rPr>
              <w:t>nvolved</w:t>
            </w:r>
            <w:r w:rsidRPr="00240DE9">
              <w:rPr>
                <w:rFonts w:ascii="Calibri Light" w:hAnsi="Calibri Light"/>
                <w:b/>
              </w:rPr>
              <w:t>:</w:t>
            </w:r>
          </w:p>
          <w:p w14:paraId="15329EE7" w14:textId="558A7186" w:rsidR="00127E6E" w:rsidRPr="00240DE9" w:rsidRDefault="00127E6E" w:rsidP="00BE7067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</w:p>
        </w:tc>
      </w:tr>
      <w:tr w:rsidR="00240DE9" w:rsidRPr="00FE71D4" w14:paraId="3BC1B9CF" w14:textId="77777777" w:rsidTr="00240DE9">
        <w:trPr>
          <w:trHeight w:val="430"/>
        </w:trPr>
        <w:tc>
          <w:tcPr>
            <w:tcW w:w="10349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865043" w14:textId="77777777" w:rsidR="00240DE9" w:rsidRPr="00FE71D4" w:rsidRDefault="00240DE9" w:rsidP="00BE7067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</w:rPr>
              <w:t>Please select all keywords that describe the nature of the requested funds:</w:t>
            </w:r>
          </w:p>
        </w:tc>
      </w:tr>
      <w:tr w:rsidR="00240DE9" w:rsidRPr="00FE71D4" w14:paraId="6A24AEC1" w14:textId="77777777" w:rsidTr="00240DE9">
        <w:trPr>
          <w:trHeight w:val="323"/>
        </w:trPr>
        <w:tc>
          <w:tcPr>
            <w:tcW w:w="524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2021F22" w14:textId="77777777" w:rsidR="00240DE9" w:rsidRPr="00FE71D4" w:rsidRDefault="00240DE9" w:rsidP="00BE7067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Knowledge Dissemination:</w:t>
            </w:r>
            <w:r w:rsidRPr="00FE71D4"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  <w:tc>
          <w:tcPr>
            <w:tcW w:w="5103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710DA0" w14:textId="205E2098" w:rsidR="00240DE9" w:rsidRPr="00FE71D4" w:rsidRDefault="00240DE9" w:rsidP="00BE7067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Knowledge Translation:</w:t>
            </w:r>
            <w:r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</w:tr>
      <w:tr w:rsidR="00240DE9" w:rsidRPr="00FE71D4" w14:paraId="669813A7" w14:textId="77777777" w:rsidTr="00240DE9">
        <w:trPr>
          <w:trHeight w:val="323"/>
        </w:trPr>
        <w:tc>
          <w:tcPr>
            <w:tcW w:w="524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C51173B" w14:textId="77777777" w:rsidR="00240DE9" w:rsidRPr="00FE71D4" w:rsidRDefault="00240DE9" w:rsidP="00BE7067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HQP Development:</w:t>
            </w:r>
            <w:r w:rsidRPr="00FE71D4"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  <w:tc>
          <w:tcPr>
            <w:tcW w:w="5103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F4E23C" w14:textId="77777777" w:rsidR="00240DE9" w:rsidRPr="00FE71D4" w:rsidRDefault="00240DE9" w:rsidP="00BE7067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Collaboration Development:</w:t>
            </w:r>
            <w:r w:rsidRPr="00FE71D4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</w:tr>
      <w:tr w:rsidR="00240DE9" w:rsidRPr="00FE71D4" w14:paraId="20E1F1BC" w14:textId="77777777" w:rsidTr="00240DE9">
        <w:trPr>
          <w:trHeight w:val="323"/>
        </w:trPr>
        <w:tc>
          <w:tcPr>
            <w:tcW w:w="524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336D13F" w14:textId="77777777" w:rsidR="00240DE9" w:rsidRPr="00FE71D4" w:rsidRDefault="00240DE9" w:rsidP="00BE7067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Conference/Workshop /Seminar:</w:t>
            </w:r>
            <w:r w:rsidRPr="00FE71D4">
              <w:rPr>
                <w:rFonts w:ascii="Calibri Light" w:hAnsi="Calibri Light"/>
              </w:rPr>
              <w:t xml:space="preserve"> 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  <w:tc>
          <w:tcPr>
            <w:tcW w:w="5103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064717" w14:textId="77777777" w:rsidR="00240DE9" w:rsidRPr="00FE71D4" w:rsidRDefault="00240DE9" w:rsidP="00BE7067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Technology / Capacity Development:</w:t>
            </w:r>
            <w:r w:rsidRPr="00FE71D4"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</w:tr>
      <w:tr w:rsidR="00240DE9" w:rsidRPr="00FE71D4" w14:paraId="21E01A32" w14:textId="77777777" w:rsidTr="00240DE9">
        <w:trPr>
          <w:trHeight w:val="323"/>
        </w:trPr>
        <w:tc>
          <w:tcPr>
            <w:tcW w:w="524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036B80" w14:textId="77777777" w:rsidR="00240DE9" w:rsidRPr="00FE71D4" w:rsidRDefault="00240DE9" w:rsidP="00BE7067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Community Outreach:</w:t>
            </w:r>
            <w:r w:rsidRPr="00FE71D4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  <w:tc>
          <w:tcPr>
            <w:tcW w:w="510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3FDBCC" w14:textId="77777777" w:rsidR="00240DE9" w:rsidRPr="00FE71D4" w:rsidRDefault="00240DE9" w:rsidP="00BE7067">
            <w:pPr>
              <w:spacing w:before="60" w:after="60"/>
              <w:rPr>
                <w:rFonts w:ascii="Calibri Light" w:hAnsi="Calibri Light"/>
              </w:rPr>
            </w:pPr>
            <w:r w:rsidRPr="00240DE9">
              <w:rPr>
                <w:rFonts w:ascii="Calibri Light" w:hAnsi="Calibri Light"/>
                <w:b/>
              </w:rPr>
              <w:t>Other:</w:t>
            </w:r>
            <w:r w:rsidRPr="00FE71D4">
              <w:rPr>
                <w:rFonts w:ascii="Calibri Light" w:hAnsi="Calibri Light"/>
              </w:rPr>
              <w:t xml:space="preserve">   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</w:p>
        </w:tc>
      </w:tr>
    </w:tbl>
    <w:p w14:paraId="55F85937" w14:textId="200ADAFF" w:rsidR="00531AF8" w:rsidRDefault="00531AF8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5B803C41" w14:textId="56530300" w:rsidR="00127E6E" w:rsidRDefault="00127E6E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49A70A3D" w14:textId="2840ADF0" w:rsidR="00B14D1B" w:rsidRDefault="00B14D1B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545D999E" w14:textId="25DB1C8A" w:rsidR="00B14D1B" w:rsidRDefault="00B14D1B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61E2A150" w14:textId="4E536955" w:rsidR="00B14D1B" w:rsidRDefault="00B14D1B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70FCB19A" w14:textId="293644FA" w:rsidR="00B14D1B" w:rsidRDefault="00B14D1B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2200F12E" w14:textId="19313AB2" w:rsidR="00B14D1B" w:rsidRDefault="00B14D1B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10A56EFF" w14:textId="359FE62F" w:rsidR="00B14D1B" w:rsidRDefault="00B14D1B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524E5FBB" w14:textId="23BB6DCA" w:rsidR="00B14D1B" w:rsidRDefault="00B14D1B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686FA497" w14:textId="6A4E4A99" w:rsidR="00B14D1B" w:rsidRDefault="00B14D1B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5890B0FD" w14:textId="77777777" w:rsidR="000552CF" w:rsidRDefault="000552CF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0404E747" w14:textId="4B294797" w:rsidR="00B14D1B" w:rsidRDefault="00B14D1B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09AC398F" w14:textId="77777777" w:rsidR="00B14D1B" w:rsidRPr="005F19A5" w:rsidRDefault="00B14D1B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D75129" w:rsidRPr="00FE71D4" w14:paraId="7B2A6CA4" w14:textId="77777777" w:rsidTr="00046C86">
        <w:tc>
          <w:tcPr>
            <w:tcW w:w="10326" w:type="dxa"/>
            <w:shd w:val="clear" w:color="auto" w:fill="000000"/>
          </w:tcPr>
          <w:p w14:paraId="22A6FC51" w14:textId="1244DCF7" w:rsidR="00D75129" w:rsidRPr="00571DB4" w:rsidRDefault="00D75129" w:rsidP="004013C4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lastRenderedPageBreak/>
              <w:t>BrainsCAN Alignment &amp; Benefit to Strategic Priorities</w:t>
            </w:r>
            <w:r w:rsidR="00F506F2">
              <w:rPr>
                <w:rFonts w:ascii="Calibri Light" w:hAnsi="Calibri Light" w:cs="Arial"/>
                <w:b/>
                <w:sz w:val="24"/>
                <w:szCs w:val="24"/>
              </w:rPr>
              <w:t xml:space="preserve"> </w:t>
            </w:r>
            <w:r w:rsidR="00F506F2" w:rsidRPr="00F506F2">
              <w:rPr>
                <w:rFonts w:ascii="Calibri Light" w:hAnsi="Calibri Light" w:cs="Arial"/>
                <w:b/>
                <w:i/>
                <w:sz w:val="24"/>
                <w:szCs w:val="24"/>
              </w:rPr>
              <w:t>(</w:t>
            </w:r>
            <w:r w:rsidR="00F506F2">
              <w:rPr>
                <w:rFonts w:ascii="Calibri Light" w:hAnsi="Calibri Light" w:cs="Arial"/>
                <w:b/>
                <w:i/>
                <w:sz w:val="24"/>
                <w:szCs w:val="24"/>
              </w:rPr>
              <w:t>~</w:t>
            </w:r>
            <w:r w:rsidR="00F506F2" w:rsidRPr="00F506F2">
              <w:rPr>
                <w:rFonts w:ascii="Calibri Light" w:hAnsi="Calibri Light" w:cs="Arial"/>
                <w:b/>
                <w:i/>
                <w:sz w:val="24"/>
                <w:szCs w:val="24"/>
              </w:rPr>
              <w:t>1 page)</w:t>
            </w:r>
          </w:p>
        </w:tc>
      </w:tr>
      <w:tr w:rsidR="00D75129" w:rsidRPr="00FE71D4" w14:paraId="606B5C78" w14:textId="77777777" w:rsidTr="00046C86">
        <w:trPr>
          <w:trHeight w:val="639"/>
        </w:trPr>
        <w:tc>
          <w:tcPr>
            <w:tcW w:w="10326" w:type="dxa"/>
            <w:vAlign w:val="center"/>
          </w:tcPr>
          <w:p w14:paraId="2596B8C8" w14:textId="048DA306" w:rsidR="00D75129" w:rsidRPr="00B7663E" w:rsidRDefault="00F506F2" w:rsidP="00B7663E">
            <w:pPr>
              <w:pStyle w:val="PlainText"/>
              <w:spacing w:before="60" w:after="60"/>
              <w:rPr>
                <w:rFonts w:ascii="Arial" w:hAnsi="Arial" w:cs="Arial"/>
                <w:i/>
                <w:sz w:val="20"/>
                <w:szCs w:val="18"/>
              </w:rPr>
            </w:pPr>
            <w:r>
              <w:rPr>
                <w:rFonts w:ascii="Arial" w:hAnsi="Arial" w:cs="Arial"/>
                <w:i/>
                <w:sz w:val="20"/>
                <w:szCs w:val="18"/>
              </w:rPr>
              <w:t>D</w:t>
            </w:r>
            <w:r w:rsidR="00531AF8" w:rsidRPr="00B7663E">
              <w:rPr>
                <w:rFonts w:ascii="Arial" w:hAnsi="Arial" w:cs="Arial"/>
                <w:i/>
                <w:sz w:val="20"/>
                <w:szCs w:val="18"/>
              </w:rPr>
              <w:t xml:space="preserve">escribe the special initiative, what will be achieved and who will benefit. Be sure to directly reference the </w:t>
            </w:r>
            <w:r w:rsidR="00CD7D7E" w:rsidRPr="00B7663E">
              <w:rPr>
                <w:rFonts w:ascii="Arial" w:hAnsi="Arial" w:cs="Arial"/>
                <w:i/>
                <w:sz w:val="20"/>
                <w:szCs w:val="18"/>
              </w:rPr>
              <w:t>priorities of BrainsCAN and</w:t>
            </w:r>
            <w:r w:rsidR="00531AF8" w:rsidRPr="00B7663E">
              <w:rPr>
                <w:rFonts w:ascii="Arial" w:hAnsi="Arial" w:cs="Arial"/>
                <w:i/>
                <w:sz w:val="20"/>
                <w:szCs w:val="18"/>
              </w:rPr>
              <w:t xml:space="preserve"> how this initiative</w:t>
            </w:r>
            <w:r w:rsidR="00CD7D7E" w:rsidRPr="00B7663E">
              <w:rPr>
                <w:rFonts w:ascii="Arial" w:hAnsi="Arial" w:cs="Arial"/>
                <w:i/>
                <w:sz w:val="20"/>
                <w:szCs w:val="18"/>
              </w:rPr>
              <w:t xml:space="preserve"> positively impact</w:t>
            </w:r>
            <w:r>
              <w:rPr>
                <w:rFonts w:ascii="Arial" w:hAnsi="Arial" w:cs="Arial"/>
                <w:i/>
                <w:sz w:val="20"/>
                <w:szCs w:val="18"/>
              </w:rPr>
              <w:t>s</w:t>
            </w:r>
            <w:r w:rsidR="00D75129" w:rsidRPr="00B7663E">
              <w:rPr>
                <w:rFonts w:ascii="Arial" w:hAnsi="Arial" w:cs="Arial"/>
                <w:i/>
                <w:sz w:val="20"/>
                <w:szCs w:val="18"/>
              </w:rPr>
              <w:t xml:space="preserve"> them.</w:t>
            </w:r>
            <w:r>
              <w:rPr>
                <w:rFonts w:ascii="Arial" w:hAnsi="Arial" w:cs="Arial"/>
                <w:i/>
                <w:sz w:val="20"/>
                <w:szCs w:val="18"/>
              </w:rPr>
              <w:t xml:space="preserve"> </w:t>
            </w:r>
          </w:p>
          <w:p w14:paraId="223B8509" w14:textId="77777777" w:rsidR="00D75129" w:rsidRPr="00FE71D4" w:rsidRDefault="00D75129" w:rsidP="004013C4">
            <w:pPr>
              <w:pStyle w:val="PlainText"/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 w:cs="Arial"/>
              </w:rPr>
              <w:t xml:space="preserve"> </w:t>
            </w:r>
          </w:p>
        </w:tc>
      </w:tr>
    </w:tbl>
    <w:p w14:paraId="3FD274BD" w14:textId="07D549E9" w:rsidR="00127E6E" w:rsidRDefault="00127E6E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1C811B8E" w14:textId="77777777" w:rsidR="00127E6E" w:rsidRDefault="00127E6E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531AF8" w:rsidRPr="00FE71D4" w14:paraId="2B89994C" w14:textId="77777777" w:rsidTr="00BE7067">
        <w:tc>
          <w:tcPr>
            <w:tcW w:w="10326" w:type="dxa"/>
            <w:shd w:val="clear" w:color="auto" w:fill="000000"/>
          </w:tcPr>
          <w:p w14:paraId="7859E3EB" w14:textId="64EBFCAE" w:rsidR="00531AF8" w:rsidRPr="00571DB4" w:rsidRDefault="00531AF8" w:rsidP="00BE7067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>
              <w:rPr>
                <w:rFonts w:ascii="Calibri Light" w:hAnsi="Calibri Light" w:cs="Arial"/>
                <w:b/>
                <w:sz w:val="24"/>
                <w:szCs w:val="24"/>
              </w:rPr>
              <w:t>Specific Deliverable and Milestones</w:t>
            </w:r>
            <w:r w:rsidR="00F506F2">
              <w:rPr>
                <w:rFonts w:ascii="Calibri Light" w:hAnsi="Calibri Light" w:cs="Arial"/>
                <w:b/>
                <w:sz w:val="24"/>
                <w:szCs w:val="24"/>
              </w:rPr>
              <w:t xml:space="preserve"> (~1 page)</w:t>
            </w:r>
          </w:p>
        </w:tc>
      </w:tr>
      <w:tr w:rsidR="00531AF8" w:rsidRPr="00FE71D4" w14:paraId="4D06ECC7" w14:textId="77777777" w:rsidTr="00BE7067">
        <w:trPr>
          <w:trHeight w:val="639"/>
        </w:trPr>
        <w:tc>
          <w:tcPr>
            <w:tcW w:w="10326" w:type="dxa"/>
            <w:vAlign w:val="center"/>
          </w:tcPr>
          <w:p w14:paraId="0E1E0024" w14:textId="18A56717" w:rsidR="00531AF8" w:rsidRPr="00B7663E" w:rsidRDefault="00531AF8" w:rsidP="00BE7067">
            <w:pPr>
              <w:pStyle w:val="PlainText"/>
              <w:spacing w:before="60" w:after="60"/>
              <w:rPr>
                <w:rFonts w:ascii="Arial" w:hAnsi="Arial" w:cs="Arial"/>
                <w:i/>
                <w:sz w:val="20"/>
                <w:szCs w:val="18"/>
              </w:rPr>
            </w:pPr>
            <w:r w:rsidRPr="00B7663E">
              <w:rPr>
                <w:rFonts w:ascii="Arial" w:hAnsi="Arial" w:cs="Arial"/>
                <w:i/>
                <w:sz w:val="20"/>
                <w:szCs w:val="18"/>
              </w:rPr>
              <w:t>Provide details of the initia</w:t>
            </w:r>
            <w:r w:rsidR="00240DE9" w:rsidRPr="00B7663E">
              <w:rPr>
                <w:rFonts w:ascii="Arial" w:hAnsi="Arial" w:cs="Arial"/>
                <w:i/>
                <w:sz w:val="20"/>
                <w:szCs w:val="18"/>
              </w:rPr>
              <w:t>ti</w:t>
            </w:r>
            <w:r w:rsidRPr="00B7663E">
              <w:rPr>
                <w:rFonts w:ascii="Arial" w:hAnsi="Arial" w:cs="Arial"/>
                <w:i/>
                <w:sz w:val="20"/>
                <w:szCs w:val="18"/>
              </w:rPr>
              <w:t>ve with</w:t>
            </w:r>
            <w:r w:rsidR="002329BE">
              <w:rPr>
                <w:rFonts w:ascii="Arial" w:hAnsi="Arial" w:cs="Arial"/>
                <w:i/>
                <w:sz w:val="20"/>
                <w:szCs w:val="18"/>
              </w:rPr>
              <w:t xml:space="preserve"> specific</w:t>
            </w:r>
            <w:r w:rsidRPr="00B7663E">
              <w:rPr>
                <w:rFonts w:ascii="Arial" w:hAnsi="Arial" w:cs="Arial"/>
                <w:i/>
                <w:sz w:val="20"/>
                <w:szCs w:val="18"/>
              </w:rPr>
              <w:t xml:space="preserve"> deliverable</w:t>
            </w:r>
            <w:r w:rsidR="002329BE">
              <w:rPr>
                <w:rFonts w:ascii="Arial" w:hAnsi="Arial" w:cs="Arial"/>
                <w:i/>
                <w:sz w:val="20"/>
                <w:szCs w:val="18"/>
              </w:rPr>
              <w:t>s</w:t>
            </w:r>
            <w:r w:rsidRPr="00B7663E">
              <w:rPr>
                <w:rFonts w:ascii="Arial" w:hAnsi="Arial" w:cs="Arial"/>
                <w:i/>
                <w:sz w:val="20"/>
                <w:szCs w:val="18"/>
              </w:rPr>
              <w:t xml:space="preserve"> </w:t>
            </w:r>
            <w:r w:rsidR="002329BE" w:rsidRPr="00B7663E">
              <w:rPr>
                <w:rFonts w:ascii="Arial" w:hAnsi="Arial" w:cs="Arial"/>
                <w:i/>
                <w:sz w:val="20"/>
                <w:szCs w:val="18"/>
              </w:rPr>
              <w:t xml:space="preserve">(ie. Workshop on yyyy/mm/dd for X number of HQP etc.). </w:t>
            </w:r>
            <w:r w:rsidRPr="00B7663E">
              <w:rPr>
                <w:rFonts w:ascii="Arial" w:hAnsi="Arial" w:cs="Arial"/>
                <w:i/>
                <w:sz w:val="20"/>
                <w:szCs w:val="18"/>
              </w:rPr>
              <w:t>and milestones</w:t>
            </w:r>
            <w:r w:rsidR="002329BE">
              <w:rPr>
                <w:rFonts w:ascii="Arial" w:hAnsi="Arial" w:cs="Arial"/>
                <w:i/>
                <w:sz w:val="20"/>
                <w:szCs w:val="18"/>
              </w:rPr>
              <w:t>.</w:t>
            </w:r>
            <w:r w:rsidRPr="00B7663E">
              <w:rPr>
                <w:rFonts w:ascii="Arial" w:hAnsi="Arial" w:cs="Arial"/>
                <w:i/>
                <w:sz w:val="20"/>
                <w:szCs w:val="18"/>
              </w:rPr>
              <w:t xml:space="preserve"> </w:t>
            </w:r>
            <w:r w:rsidR="000631A6" w:rsidRPr="00B7663E">
              <w:rPr>
                <w:rFonts w:ascii="Arial" w:hAnsi="Arial" w:cs="Arial"/>
                <w:i/>
                <w:sz w:val="20"/>
                <w:szCs w:val="18"/>
              </w:rPr>
              <w:t>B</w:t>
            </w:r>
            <w:r w:rsidRPr="00B7663E">
              <w:rPr>
                <w:rFonts w:ascii="Arial" w:hAnsi="Arial" w:cs="Arial"/>
                <w:i/>
                <w:sz w:val="20"/>
                <w:szCs w:val="18"/>
              </w:rPr>
              <w:t>e sure to include methodology for tracking and reporting impact.</w:t>
            </w:r>
          </w:p>
          <w:p w14:paraId="73638C36" w14:textId="2F28E44A" w:rsidR="00127E6E" w:rsidRPr="00B14D1B" w:rsidRDefault="00531AF8" w:rsidP="00BE7067">
            <w:pPr>
              <w:pStyle w:val="PlainText"/>
              <w:spacing w:before="60" w:after="60"/>
              <w:rPr>
                <w:rFonts w:ascii="Calibri Light" w:hAnsi="Calibri Light" w:cs="Arial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 w:cs="Arial"/>
              </w:rPr>
              <w:t xml:space="preserve"> </w:t>
            </w:r>
          </w:p>
        </w:tc>
      </w:tr>
    </w:tbl>
    <w:p w14:paraId="0A273CC4" w14:textId="76DDA706" w:rsidR="00531AF8" w:rsidRDefault="00531AF8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305D9355" w14:textId="77777777" w:rsidR="00891226" w:rsidRDefault="00891226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531AF8" w:rsidRPr="00FE71D4" w14:paraId="769816BB" w14:textId="77777777" w:rsidTr="00BE7067">
        <w:tc>
          <w:tcPr>
            <w:tcW w:w="10326" w:type="dxa"/>
            <w:shd w:val="clear" w:color="auto" w:fill="000000"/>
          </w:tcPr>
          <w:p w14:paraId="4C230588" w14:textId="65FDE695" w:rsidR="00531AF8" w:rsidRPr="00571DB4" w:rsidRDefault="00531AF8" w:rsidP="00BE7067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>
              <w:rPr>
                <w:rFonts w:ascii="Calibri Light" w:hAnsi="Calibri Light" w:cs="Arial"/>
                <w:b/>
                <w:sz w:val="24"/>
                <w:szCs w:val="24"/>
              </w:rPr>
              <w:t>Equity, Diversity and Inclusion</w:t>
            </w:r>
            <w:r w:rsidR="00F506F2">
              <w:rPr>
                <w:rFonts w:ascii="Calibri Light" w:hAnsi="Calibri Light" w:cs="Arial"/>
                <w:b/>
                <w:sz w:val="24"/>
                <w:szCs w:val="24"/>
              </w:rPr>
              <w:t xml:space="preserve"> (~1/2 page)</w:t>
            </w:r>
          </w:p>
        </w:tc>
      </w:tr>
      <w:tr w:rsidR="00531AF8" w:rsidRPr="00FE71D4" w14:paraId="4A654CF5" w14:textId="77777777" w:rsidTr="00BE7067">
        <w:trPr>
          <w:trHeight w:val="639"/>
        </w:trPr>
        <w:tc>
          <w:tcPr>
            <w:tcW w:w="10326" w:type="dxa"/>
            <w:vAlign w:val="center"/>
          </w:tcPr>
          <w:p w14:paraId="000B6E64" w14:textId="06F7FEF0" w:rsidR="00127E6E" w:rsidRDefault="00240DE9" w:rsidP="00240DE9">
            <w:pPr>
              <w:pStyle w:val="PlainText"/>
              <w:spacing w:before="60" w:after="60"/>
              <w:rPr>
                <w:rFonts w:ascii="Arial" w:hAnsi="Arial" w:cs="Arial"/>
                <w:i/>
                <w:sz w:val="20"/>
                <w:szCs w:val="18"/>
              </w:rPr>
            </w:pPr>
            <w:r w:rsidRPr="007404B8">
              <w:rPr>
                <w:rFonts w:ascii="Arial" w:hAnsi="Arial" w:cs="Arial"/>
                <w:i/>
                <w:sz w:val="20"/>
                <w:szCs w:val="18"/>
              </w:rPr>
              <w:t xml:space="preserve">BrainsCAN is committed to Equity, Diversity and Inclusion (EDI) in all aspects of its programs. It welcomes and encourages participation from </w:t>
            </w:r>
            <w:r w:rsidR="00E74420">
              <w:rPr>
                <w:rFonts w:ascii="Arial" w:hAnsi="Arial" w:cs="Arial"/>
                <w:i/>
                <w:sz w:val="20"/>
                <w:szCs w:val="18"/>
              </w:rPr>
              <w:t>Indigenous</w:t>
            </w:r>
            <w:r w:rsidRPr="007404B8">
              <w:rPr>
                <w:rFonts w:ascii="Arial" w:hAnsi="Arial" w:cs="Arial"/>
                <w:i/>
                <w:sz w:val="20"/>
                <w:szCs w:val="18"/>
              </w:rPr>
              <w:t xml:space="preserve"> persons, persons with disabilities, members of racialized groups/visible minorities, persons of any sexual orientation, persons of any gender identity or gender expression, and others who may contribute to diversification.</w:t>
            </w:r>
            <w:r w:rsidR="00127E6E">
              <w:rPr>
                <w:rFonts w:ascii="Arial" w:hAnsi="Arial" w:cs="Arial"/>
                <w:i/>
                <w:sz w:val="20"/>
                <w:szCs w:val="18"/>
              </w:rPr>
              <w:t xml:space="preserve"> </w:t>
            </w:r>
            <w:r w:rsidRPr="007404B8">
              <w:rPr>
                <w:rFonts w:ascii="Arial" w:hAnsi="Arial" w:cs="Arial"/>
                <w:i/>
                <w:sz w:val="20"/>
                <w:szCs w:val="18"/>
              </w:rPr>
              <w:t xml:space="preserve">Please describe how you will </w:t>
            </w:r>
            <w:r w:rsidRPr="007404B8">
              <w:rPr>
                <w:rFonts w:ascii="Arial" w:hAnsi="Arial" w:cs="Arial"/>
                <w:b/>
                <w:i/>
                <w:sz w:val="20"/>
                <w:szCs w:val="18"/>
              </w:rPr>
              <w:t>embed EDI principles</w:t>
            </w:r>
            <w:r w:rsidRPr="007404B8">
              <w:rPr>
                <w:rFonts w:ascii="Arial" w:hAnsi="Arial" w:cs="Arial"/>
                <w:i/>
                <w:sz w:val="20"/>
                <w:szCs w:val="18"/>
              </w:rPr>
              <w:t xml:space="preserve"> in</w:t>
            </w:r>
            <w:r>
              <w:rPr>
                <w:rFonts w:ascii="Arial" w:hAnsi="Arial" w:cs="Arial"/>
                <w:i/>
                <w:sz w:val="20"/>
                <w:szCs w:val="18"/>
              </w:rPr>
              <w:t>to the development</w:t>
            </w:r>
            <w:r w:rsidR="002329BE">
              <w:rPr>
                <w:rFonts w:ascii="Arial" w:hAnsi="Arial" w:cs="Arial"/>
                <w:i/>
                <w:sz w:val="20"/>
                <w:szCs w:val="18"/>
              </w:rPr>
              <w:t xml:space="preserve"> and </w:t>
            </w:r>
            <w:r w:rsidR="00E77E40">
              <w:rPr>
                <w:rFonts w:ascii="Arial" w:hAnsi="Arial" w:cs="Arial"/>
                <w:i/>
                <w:sz w:val="20"/>
                <w:szCs w:val="18"/>
              </w:rPr>
              <w:t xml:space="preserve">delivery </w:t>
            </w:r>
            <w:r>
              <w:rPr>
                <w:rFonts w:ascii="Arial" w:hAnsi="Arial" w:cs="Arial"/>
                <w:i/>
                <w:sz w:val="20"/>
                <w:szCs w:val="18"/>
              </w:rPr>
              <w:t>of this initiative</w:t>
            </w:r>
          </w:p>
          <w:p w14:paraId="60C3962E" w14:textId="4ECAAD58" w:rsidR="00127E6E" w:rsidRPr="00B14D1B" w:rsidRDefault="00531AF8" w:rsidP="00240DE9">
            <w:pPr>
              <w:pStyle w:val="PlainText"/>
              <w:spacing w:before="60" w:after="60"/>
              <w:rPr>
                <w:rFonts w:ascii="Arial" w:hAnsi="Arial" w:cs="Arial"/>
                <w:i/>
                <w:sz w:val="20"/>
                <w:szCs w:val="18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 w:cs="Arial"/>
              </w:rPr>
              <w:t xml:space="preserve"> </w:t>
            </w:r>
          </w:p>
        </w:tc>
      </w:tr>
    </w:tbl>
    <w:p w14:paraId="782204E7" w14:textId="10E9EAFD" w:rsidR="00531AF8" w:rsidRDefault="00531AF8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78E8ADD8" w14:textId="77777777" w:rsidR="00891226" w:rsidRDefault="00891226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531AF8" w:rsidRPr="00FE71D4" w14:paraId="5D2879E1" w14:textId="77777777" w:rsidTr="00BE7067">
        <w:tc>
          <w:tcPr>
            <w:tcW w:w="10326" w:type="dxa"/>
            <w:shd w:val="clear" w:color="auto" w:fill="000000"/>
          </w:tcPr>
          <w:p w14:paraId="2A42BBB9" w14:textId="295EC71D" w:rsidR="00531AF8" w:rsidRPr="00571DB4" w:rsidRDefault="00531AF8" w:rsidP="00BE7067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>
              <w:rPr>
                <w:rFonts w:ascii="Calibri Light" w:hAnsi="Calibri Light" w:cs="Arial"/>
                <w:b/>
                <w:sz w:val="24"/>
                <w:szCs w:val="24"/>
              </w:rPr>
              <w:t>Letters of Support</w:t>
            </w:r>
          </w:p>
        </w:tc>
      </w:tr>
      <w:tr w:rsidR="00531AF8" w:rsidRPr="00FE71D4" w14:paraId="25F6FFBC" w14:textId="77777777" w:rsidTr="00B7663E">
        <w:trPr>
          <w:trHeight w:val="441"/>
        </w:trPr>
        <w:tc>
          <w:tcPr>
            <w:tcW w:w="10326" w:type="dxa"/>
            <w:vAlign w:val="center"/>
          </w:tcPr>
          <w:p w14:paraId="319E6E37" w14:textId="7FD081AA" w:rsidR="00531AF8" w:rsidRPr="00FE71D4" w:rsidRDefault="00240DE9" w:rsidP="00B7663E">
            <w:pPr>
              <w:pStyle w:val="PlainText"/>
              <w:rPr>
                <w:rFonts w:ascii="Calibri Light" w:hAnsi="Calibri Light" w:cs="Arial"/>
                <w:sz w:val="24"/>
                <w:szCs w:val="24"/>
              </w:rPr>
            </w:pPr>
            <w:r w:rsidRPr="00240DE9">
              <w:rPr>
                <w:rFonts w:ascii="Arial" w:hAnsi="Arial" w:cs="Arial"/>
                <w:i/>
                <w:sz w:val="20"/>
                <w:szCs w:val="18"/>
              </w:rPr>
              <w:t xml:space="preserve">Please attach letters of support from </w:t>
            </w:r>
            <w:r>
              <w:rPr>
                <w:rFonts w:ascii="Arial" w:hAnsi="Arial" w:cs="Arial"/>
                <w:i/>
                <w:sz w:val="20"/>
                <w:szCs w:val="18"/>
              </w:rPr>
              <w:t>any</w:t>
            </w:r>
            <w:r w:rsidRPr="00240DE9">
              <w:rPr>
                <w:rFonts w:ascii="Arial" w:hAnsi="Arial" w:cs="Arial"/>
                <w:i/>
                <w:sz w:val="20"/>
                <w:szCs w:val="18"/>
              </w:rPr>
              <w:t xml:space="preserve"> partners involv</w:t>
            </w:r>
            <w:r w:rsidR="00127E6E">
              <w:rPr>
                <w:rFonts w:ascii="Arial" w:hAnsi="Arial" w:cs="Arial"/>
                <w:i/>
                <w:sz w:val="20"/>
                <w:szCs w:val="18"/>
              </w:rPr>
              <w:t>ed.</w:t>
            </w:r>
            <w:r w:rsidR="00531AF8" w:rsidRPr="00FE71D4">
              <w:rPr>
                <w:rFonts w:ascii="Calibri Light" w:hAnsi="Calibri Light" w:cs="Arial"/>
              </w:rPr>
              <w:t xml:space="preserve"> </w:t>
            </w:r>
          </w:p>
        </w:tc>
      </w:tr>
    </w:tbl>
    <w:p w14:paraId="27E8A992" w14:textId="7D810840" w:rsidR="00127E6E" w:rsidRDefault="00127E6E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p w14:paraId="5A2689CB" w14:textId="77777777" w:rsidR="00127E6E" w:rsidRDefault="00127E6E">
      <w:pPr>
        <w:spacing w:after="200" w:line="276" w:lineRule="auto"/>
        <w:rPr>
          <w:rFonts w:ascii="Calibri Light" w:hAnsi="Calibri Light" w:cs="Arial"/>
          <w:sz w:val="15"/>
          <w:szCs w:val="15"/>
        </w:rPr>
      </w:pPr>
      <w:r>
        <w:rPr>
          <w:rFonts w:ascii="Calibri Light" w:hAnsi="Calibri Light" w:cs="Arial"/>
          <w:sz w:val="15"/>
          <w:szCs w:val="15"/>
        </w:rPr>
        <w:br w:type="page"/>
      </w:r>
    </w:p>
    <w:p w14:paraId="1BE36406" w14:textId="77777777" w:rsidR="00531AF8" w:rsidRDefault="00531AF8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tbl>
      <w:tblPr>
        <w:tblStyle w:val="TableGrid"/>
        <w:tblW w:w="10260" w:type="dxa"/>
        <w:tblInd w:w="-252" w:type="dxa"/>
        <w:tblLook w:val="04A0" w:firstRow="1" w:lastRow="0" w:firstColumn="1" w:lastColumn="0" w:noHBand="0" w:noVBand="1"/>
      </w:tblPr>
      <w:tblGrid>
        <w:gridCol w:w="3904"/>
        <w:gridCol w:w="4916"/>
        <w:gridCol w:w="1440"/>
      </w:tblGrid>
      <w:tr w:rsidR="00ED22FE" w:rsidRPr="00FE71D4" w14:paraId="092EFB4D" w14:textId="77777777" w:rsidTr="004013C4">
        <w:tc>
          <w:tcPr>
            <w:tcW w:w="10260" w:type="dxa"/>
            <w:gridSpan w:val="3"/>
            <w:shd w:val="clear" w:color="auto" w:fill="000000"/>
          </w:tcPr>
          <w:p w14:paraId="2EAEF663" w14:textId="77777777" w:rsidR="00ED22FE" w:rsidRPr="00571DB4" w:rsidRDefault="00ED22FE" w:rsidP="004013C4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>Budget Details</w:t>
            </w:r>
          </w:p>
        </w:tc>
      </w:tr>
      <w:tr w:rsidR="00ED22FE" w:rsidRPr="00FE71D4" w14:paraId="35B94EA0" w14:textId="77777777" w:rsidTr="004013C4">
        <w:tc>
          <w:tcPr>
            <w:tcW w:w="1026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A6B6973" w14:textId="72FBEEDD" w:rsidR="00ED22FE" w:rsidRPr="00FE71D4" w:rsidRDefault="00ED22FE" w:rsidP="004013C4">
            <w:pPr>
              <w:spacing w:before="60" w:after="60"/>
              <w:rPr>
                <w:rFonts w:ascii="Calibri Light" w:hAnsi="Calibri Light" w:cs="Arial"/>
                <w:i/>
                <w:sz w:val="22"/>
                <w:szCs w:val="22"/>
              </w:rPr>
            </w:pPr>
            <w:r w:rsidRPr="00FE71D4">
              <w:rPr>
                <w:rFonts w:ascii="Calibri Light" w:hAnsi="Calibri Light" w:cs="Arial"/>
                <w:i/>
                <w:sz w:val="22"/>
                <w:szCs w:val="22"/>
              </w:rPr>
              <w:t>Please complete the following table with the</w:t>
            </w:r>
            <w:r w:rsidR="00E77E40">
              <w:rPr>
                <w:rFonts w:ascii="Calibri Light" w:hAnsi="Calibri Light" w:cs="Arial"/>
                <w:i/>
                <w:sz w:val="22"/>
                <w:szCs w:val="22"/>
              </w:rPr>
              <w:t xml:space="preserve"> proposed budget</w:t>
            </w:r>
            <w:r w:rsidRPr="00FE71D4">
              <w:rPr>
                <w:rFonts w:ascii="Calibri Light" w:hAnsi="Calibri Light" w:cs="Arial"/>
                <w:i/>
                <w:sz w:val="22"/>
                <w:szCs w:val="22"/>
              </w:rPr>
              <w:t xml:space="preserve"> breakdown. The expenditure type categories include travel, knowledge dissemination, small equipment, materials, salaries &amp; benefits</w:t>
            </w:r>
            <w:r w:rsidR="00971F7F">
              <w:rPr>
                <w:rFonts w:ascii="Calibri Light" w:hAnsi="Calibri Light" w:cs="Arial"/>
                <w:i/>
                <w:sz w:val="22"/>
                <w:szCs w:val="22"/>
              </w:rPr>
              <w:t>,</w:t>
            </w:r>
            <w:r w:rsidRPr="00FE71D4">
              <w:rPr>
                <w:rFonts w:ascii="Calibri Light" w:hAnsi="Calibri Light" w:cs="Arial"/>
                <w:i/>
                <w:sz w:val="22"/>
                <w:szCs w:val="22"/>
              </w:rPr>
              <w:t xml:space="preserve"> and other expenses. For further description of expense eligibility please consult the </w:t>
            </w:r>
            <w:hyperlink r:id="rId9" w:history="1">
              <w:r w:rsidRPr="00FE71D4">
                <w:rPr>
                  <w:rStyle w:val="Hyperlink"/>
                  <w:rFonts w:ascii="Calibri Light" w:hAnsi="Calibri Light" w:cs="Arial"/>
                  <w:i/>
                  <w:sz w:val="22"/>
                  <w:szCs w:val="22"/>
                </w:rPr>
                <w:t>CFREF website</w:t>
              </w:r>
            </w:hyperlink>
            <w:r w:rsidRPr="00FE71D4">
              <w:rPr>
                <w:rFonts w:ascii="Calibri Light" w:hAnsi="Calibri Light" w:cs="Arial"/>
                <w:i/>
                <w:sz w:val="22"/>
                <w:szCs w:val="22"/>
              </w:rPr>
              <w:t>.</w:t>
            </w:r>
          </w:p>
        </w:tc>
      </w:tr>
      <w:tr w:rsidR="00ED22FE" w:rsidRPr="002D7AAF" w14:paraId="5FA35B36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0A0E8B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  <w:u w:val="single"/>
              </w:rPr>
            </w:pPr>
            <w:r w:rsidRPr="002D7AAF">
              <w:rPr>
                <w:rFonts w:ascii="Calibri Light" w:hAnsi="Calibri Light" w:cs="Arial"/>
                <w:u w:val="single"/>
              </w:rPr>
              <w:t>Expenditure Type</w:t>
            </w:r>
          </w:p>
        </w:tc>
        <w:tc>
          <w:tcPr>
            <w:tcW w:w="49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DCA9BD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  <w:u w:val="single"/>
              </w:rPr>
            </w:pPr>
            <w:r w:rsidRPr="002D7AAF">
              <w:rPr>
                <w:rFonts w:ascii="Calibri Light" w:hAnsi="Calibri Light" w:cs="Arial"/>
                <w:u w:val="single"/>
              </w:rPr>
              <w:t>Additional Detail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6876D3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  <w:u w:val="single"/>
              </w:rPr>
            </w:pPr>
            <w:r w:rsidRPr="002D7AAF">
              <w:rPr>
                <w:rFonts w:ascii="Calibri Light" w:hAnsi="Calibri Light" w:cs="Arial"/>
                <w:u w:val="single"/>
              </w:rPr>
              <w:t>Amount</w:t>
            </w:r>
          </w:p>
        </w:tc>
      </w:tr>
      <w:tr w:rsidR="00ED22FE" w:rsidRPr="002D7AAF" w14:paraId="6CCF9DCF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8EF094D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25448AEB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19218D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25B250B1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E606C2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A9E245B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FE595D7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67FD41C2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CE6C3E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3E1B6D7A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D43AAD3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4A511C19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D098E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2869F32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19633E2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617475DE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4AFD15C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07FF8DF1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1F51005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0EE2EA69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DAAEC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1F6FB5B4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B9A70B7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1E14A20D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476E0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Salary &amp; Benefits"/>
                    <w:listEntry w:val="Equipment"/>
                    <w:listEntry w:val="Materials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7954B8A3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23C4AF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400CFB82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89988AB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51CC796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C219990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2382C2E7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D198E08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686AA0A5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DA1CEAE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4D6E1893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7BDBA7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2CA6774D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93B9274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49A59C01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B18E3B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1DAA2435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33BD6A1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38CE75AB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5EB112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2741D8">
              <w:rPr>
                <w:rFonts w:ascii="Calibri Light" w:hAnsi="Calibri Light" w:cs="Arial"/>
              </w:rPr>
            </w:r>
            <w:r w:rsidR="002741D8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8BBF028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CF908AC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233984A8" w14:textId="77777777" w:rsidTr="004013C4">
        <w:trPr>
          <w:trHeight w:val="144"/>
        </w:trPr>
        <w:tc>
          <w:tcPr>
            <w:tcW w:w="3904" w:type="dxa"/>
            <w:tcBorders>
              <w:top w:val="single" w:sz="12" w:space="0" w:color="auto"/>
              <w:bottom w:val="single" w:sz="12" w:space="0" w:color="auto"/>
            </w:tcBorders>
          </w:tcPr>
          <w:p w14:paraId="6384EA06" w14:textId="77777777" w:rsidR="00ED22FE" w:rsidRPr="002D7AAF" w:rsidRDefault="00ED22FE" w:rsidP="004013C4">
            <w:pPr>
              <w:spacing w:before="60"/>
              <w:jc w:val="center"/>
              <w:rPr>
                <w:rFonts w:ascii="Calibri Light" w:hAnsi="Calibri Light"/>
                <w:b/>
              </w:rPr>
            </w:pPr>
            <w:r w:rsidRPr="002D7AAF">
              <w:rPr>
                <w:rFonts w:ascii="Calibri Light" w:hAnsi="Calibri Light"/>
                <w:b/>
              </w:rPr>
              <w:t>Total Amount Requested</w:t>
            </w:r>
          </w:p>
        </w:tc>
        <w:tc>
          <w:tcPr>
            <w:tcW w:w="4916" w:type="dxa"/>
            <w:tcBorders>
              <w:top w:val="single" w:sz="12" w:space="0" w:color="auto"/>
              <w:bottom w:val="single" w:sz="12" w:space="0" w:color="auto"/>
            </w:tcBorders>
          </w:tcPr>
          <w:p w14:paraId="7D12DE43" w14:textId="77777777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</w:tcPr>
          <w:p w14:paraId="57E5BABB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  <w:b/>
              </w:rPr>
            </w:pPr>
            <w:r w:rsidRPr="002D7AAF">
              <w:rPr>
                <w:rFonts w:ascii="Calibri Light" w:hAnsi="Calibri Light" w:cs="Arial"/>
                <w:b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  <w:b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  <w:b/>
              </w:rPr>
            </w:r>
            <w:r w:rsidRPr="002D7AAF">
              <w:rPr>
                <w:rFonts w:ascii="Calibri Light" w:hAnsi="Calibri Light" w:cs="Arial"/>
                <w:b/>
              </w:rPr>
              <w:fldChar w:fldCharType="separate"/>
            </w:r>
            <w:r>
              <w:rPr>
                <w:rFonts w:ascii="Calibri Light" w:hAnsi="Calibri Light" w:cs="Arial"/>
                <w:b/>
                <w:noProof/>
              </w:rPr>
              <w:t>$0.00</w:t>
            </w:r>
            <w:r w:rsidRPr="002D7AAF">
              <w:rPr>
                <w:rFonts w:ascii="Calibri Light" w:hAnsi="Calibri Light" w:cs="Arial"/>
                <w:b/>
              </w:rPr>
              <w:fldChar w:fldCharType="end"/>
            </w:r>
          </w:p>
        </w:tc>
      </w:tr>
    </w:tbl>
    <w:p w14:paraId="1E870F7F" w14:textId="5897A99E" w:rsidR="00531AF8" w:rsidRDefault="00531AF8" w:rsidP="00DF3D54">
      <w:pPr>
        <w:spacing w:before="60" w:after="60"/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tblInd w:w="-252" w:type="dxa"/>
        <w:tblLook w:val="04A0" w:firstRow="1" w:lastRow="0" w:firstColumn="1" w:lastColumn="0" w:noHBand="0" w:noVBand="1"/>
      </w:tblPr>
      <w:tblGrid>
        <w:gridCol w:w="10260"/>
      </w:tblGrid>
      <w:tr w:rsidR="00F506F2" w:rsidRPr="007075D9" w14:paraId="6582B839" w14:textId="77777777" w:rsidTr="00BE7067">
        <w:tc>
          <w:tcPr>
            <w:tcW w:w="10260" w:type="dxa"/>
            <w:shd w:val="clear" w:color="auto" w:fill="000000"/>
          </w:tcPr>
          <w:p w14:paraId="404300CE" w14:textId="69330716" w:rsidR="00F506F2" w:rsidRPr="007075D9" w:rsidRDefault="00F506F2" w:rsidP="00BE7067">
            <w:pPr>
              <w:pStyle w:val="PlainText"/>
              <w:spacing w:before="60" w:after="60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F506F2">
              <w:rPr>
                <w:rFonts w:ascii="Calibri Light" w:hAnsi="Calibri Light" w:cs="Arial"/>
                <w:b/>
                <w:sz w:val="24"/>
                <w:szCs w:val="24"/>
              </w:rPr>
              <w:t>Additional Budget Justification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F506F2" w14:paraId="203BCA5D" w14:textId="77777777" w:rsidTr="00BE7067">
        <w:tc>
          <w:tcPr>
            <w:tcW w:w="10260" w:type="dxa"/>
          </w:tcPr>
          <w:p w14:paraId="62E2574B" w14:textId="77777777" w:rsidR="00F506F2" w:rsidRPr="00484B8B" w:rsidRDefault="00F506F2" w:rsidP="00BE706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4D530856" w14:textId="363322B1" w:rsidR="00995DEB" w:rsidRDefault="00995DEB" w:rsidP="00DF3D54">
      <w:pPr>
        <w:spacing w:before="60" w:after="60"/>
        <w:jc w:val="both"/>
        <w:rPr>
          <w:rFonts w:ascii="Calibri Light" w:hAnsi="Calibri Light"/>
        </w:rPr>
      </w:pPr>
    </w:p>
    <w:p w14:paraId="62C6B99D" w14:textId="77777777" w:rsidR="00995DEB" w:rsidRDefault="00995DEB">
      <w:pPr>
        <w:spacing w:after="200" w:line="276" w:lineRule="auto"/>
        <w:rPr>
          <w:rFonts w:ascii="Calibri Light" w:hAnsi="Calibri Light"/>
        </w:rPr>
      </w:pPr>
      <w:r>
        <w:rPr>
          <w:rFonts w:ascii="Calibri Light" w:hAnsi="Calibri Light"/>
        </w:rPr>
        <w:br w:type="page"/>
      </w:r>
    </w:p>
    <w:p w14:paraId="0A405213" w14:textId="77777777" w:rsidR="00531AF8" w:rsidRPr="00CD7D7E" w:rsidRDefault="00531AF8" w:rsidP="00DF3D54">
      <w:pPr>
        <w:spacing w:before="60" w:after="60"/>
        <w:jc w:val="both"/>
        <w:rPr>
          <w:rFonts w:ascii="Calibri Light" w:hAnsi="Calibri Light"/>
        </w:rPr>
      </w:pPr>
    </w:p>
    <w:p w14:paraId="0BDF5539" w14:textId="46077E89" w:rsidR="0028557F" w:rsidRPr="00CD7D7E" w:rsidRDefault="0028557F" w:rsidP="0028557F">
      <w:pPr>
        <w:jc w:val="both"/>
        <w:rPr>
          <w:rFonts w:ascii="Calibri Light" w:hAnsi="Calibri Light"/>
        </w:rPr>
      </w:pPr>
      <w:r w:rsidRPr="00CD7D7E">
        <w:rPr>
          <w:rFonts w:ascii="Calibri Light" w:hAnsi="Calibri Light"/>
          <w:i/>
        </w:rPr>
        <w:t>*The signature provided below indicates knowledge of and adherence to the requirements of CFREF as note</w:t>
      </w:r>
      <w:r w:rsidR="00621636" w:rsidRPr="00CD7D7E">
        <w:rPr>
          <w:rFonts w:ascii="Calibri Light" w:hAnsi="Calibri Light"/>
          <w:i/>
        </w:rPr>
        <w:t>d</w:t>
      </w:r>
      <w:r w:rsidRPr="00CD7D7E">
        <w:rPr>
          <w:rFonts w:ascii="Calibri Light" w:hAnsi="Calibri Light"/>
          <w:i/>
        </w:rPr>
        <w:t xml:space="preserve"> on their </w:t>
      </w:r>
      <w:hyperlink r:id="rId10" w:history="1">
        <w:r w:rsidRPr="00CD7D7E">
          <w:rPr>
            <w:rStyle w:val="Hyperlink"/>
            <w:rFonts w:ascii="Calibri Light" w:hAnsi="Calibri Light"/>
            <w:i/>
          </w:rPr>
          <w:t>program website</w:t>
        </w:r>
      </w:hyperlink>
      <w:r w:rsidRPr="00CD7D7E">
        <w:rPr>
          <w:rFonts w:ascii="Calibri Light" w:hAnsi="Calibri Light"/>
          <w:i/>
        </w:rPr>
        <w:t xml:space="preserve">, as well as, if successful, a </w:t>
      </w:r>
      <w:r w:rsidR="00621636" w:rsidRPr="00CD7D7E">
        <w:rPr>
          <w:rFonts w:ascii="Calibri Light" w:hAnsi="Calibri Light"/>
          <w:i/>
        </w:rPr>
        <w:t xml:space="preserve">commitment </w:t>
      </w:r>
      <w:r w:rsidRPr="00CD7D7E">
        <w:rPr>
          <w:rFonts w:ascii="Calibri Light" w:hAnsi="Calibri Light"/>
          <w:i/>
        </w:rPr>
        <w:t>to use the funds as described in this application. Furthermore, please note all funded projects are required to provide impact data on an annual basis to BrainsCAN</w:t>
      </w:r>
      <w:r w:rsidRPr="00CD7D7E">
        <w:rPr>
          <w:rFonts w:ascii="Calibri Light" w:hAnsi="Calibri Light"/>
        </w:rPr>
        <w:t xml:space="preserve">. </w:t>
      </w:r>
    </w:p>
    <w:p w14:paraId="11D511EC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4DB4ADDF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1F1581B7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277F26C5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53FF167A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7C0E2806" w14:textId="77777777" w:rsidR="0028557F" w:rsidRPr="00EB24D6" w:rsidRDefault="0028557F" w:rsidP="0028557F">
      <w:pPr>
        <w:rPr>
          <w:rFonts w:ascii="Arial" w:hAnsi="Arial" w:cs="Arial"/>
          <w:b/>
        </w:rPr>
      </w:pPr>
      <w:bookmarkStart w:id="4" w:name="OLE_LINK1"/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2280A9" wp14:editId="13AEA991">
                <wp:simplePos x="0" y="0"/>
                <wp:positionH relativeFrom="column">
                  <wp:posOffset>10795</wp:posOffset>
                </wp:positionH>
                <wp:positionV relativeFrom="paragraph">
                  <wp:posOffset>158115</wp:posOffset>
                </wp:positionV>
                <wp:extent cx="3086100" cy="0"/>
                <wp:effectExtent l="10795" t="5715" r="8255" b="133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86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F680FA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5pt,12.45pt" to="243.85pt,12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&#13;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ABCECF" wp14:editId="10299858">
                <wp:simplePos x="0" y="0"/>
                <wp:positionH relativeFrom="column">
                  <wp:posOffset>4114800</wp:posOffset>
                </wp:positionH>
                <wp:positionV relativeFrom="paragraph">
                  <wp:posOffset>141605</wp:posOffset>
                </wp:positionV>
                <wp:extent cx="1828800" cy="0"/>
                <wp:effectExtent l="9525" t="8255" r="9525" b="1079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926541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11.15pt" to="468pt,11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"/>
            </w:pict>
          </mc:Fallback>
        </mc:AlternateConten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bookmarkEnd w:id="4"/>
    <w:p w14:paraId="433A4D29" w14:textId="792F9E9D" w:rsidR="00ED22FE" w:rsidRPr="0028557F" w:rsidRDefault="0028557F" w:rsidP="0028557F">
      <w:pPr>
        <w:rPr>
          <w:rFonts w:ascii="Arial" w:hAnsi="Arial" w:cs="Arial"/>
          <w:b/>
        </w:rPr>
      </w:pPr>
      <w:r w:rsidRPr="00EB24D6">
        <w:rPr>
          <w:rFonts w:ascii="Arial" w:hAnsi="Arial" w:cs="Arial"/>
          <w:b/>
        </w:rPr>
        <w:t>Applicant’s</w:t>
      </w:r>
      <w:r>
        <w:rPr>
          <w:rFonts w:ascii="Arial" w:hAnsi="Arial" w:cs="Arial"/>
          <w:b/>
        </w:rPr>
        <w:t xml:space="preserve"> Signature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EB24D6">
        <w:rPr>
          <w:rFonts w:ascii="Arial" w:hAnsi="Arial" w:cs="Arial"/>
          <w:b/>
        </w:rPr>
        <w:t>Date</w:t>
      </w:r>
    </w:p>
    <w:p w14:paraId="28786234" w14:textId="1969DBEE" w:rsidR="00FE71D4" w:rsidRPr="00ED22FE" w:rsidRDefault="00FE71D4" w:rsidP="00ED22FE">
      <w:pPr>
        <w:rPr>
          <w:rFonts w:ascii="Calibri Light" w:hAnsi="Calibri Light"/>
          <w:sz w:val="2"/>
          <w:szCs w:val="2"/>
        </w:rPr>
      </w:pPr>
    </w:p>
    <w:sectPr w:rsidR="00FE71D4" w:rsidRPr="00ED22FE" w:rsidSect="007633B1">
      <w:headerReference w:type="default" r:id="rId11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4D86BD" w14:textId="77777777" w:rsidR="002741D8" w:rsidRDefault="002741D8" w:rsidP="007633B1">
      <w:r>
        <w:separator/>
      </w:r>
    </w:p>
  </w:endnote>
  <w:endnote w:type="continuationSeparator" w:id="0">
    <w:p w14:paraId="5568DB3A" w14:textId="77777777" w:rsidR="002741D8" w:rsidRDefault="002741D8" w:rsidP="00763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C4BDFA" w14:textId="77777777" w:rsidR="002741D8" w:rsidRDefault="002741D8" w:rsidP="007633B1">
      <w:r>
        <w:separator/>
      </w:r>
    </w:p>
  </w:footnote>
  <w:footnote w:type="continuationSeparator" w:id="0">
    <w:p w14:paraId="5976D841" w14:textId="77777777" w:rsidR="002741D8" w:rsidRDefault="002741D8" w:rsidP="00763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DC015" w14:textId="671B3691" w:rsidR="004A1632" w:rsidRDefault="00265A4A" w:rsidP="00265A4A">
    <w:pPr>
      <w:rPr>
        <w:rFonts w:ascii="Arial Narrow" w:hAnsi="Arial Narrow"/>
        <w:b/>
        <w:sz w:val="28"/>
        <w:szCs w:val="28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6284488E" wp14:editId="07E04AC7">
          <wp:simplePos x="0" y="0"/>
          <wp:positionH relativeFrom="column">
            <wp:posOffset>-114300</wp:posOffset>
          </wp:positionH>
          <wp:positionV relativeFrom="paragraph">
            <wp:posOffset>-116840</wp:posOffset>
          </wp:positionV>
          <wp:extent cx="2113200" cy="630000"/>
          <wp:effectExtent l="0" t="0" r="0" b="5080"/>
          <wp:wrapNone/>
          <wp:docPr id="6" name="Picture 6" descr="../../../Desktop/Pictur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Desktop/Pictur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3200" cy="63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4A1632">
      <w:rPr>
        <w:rFonts w:ascii="Arial Narrow" w:hAnsi="Arial Narrow"/>
        <w:b/>
        <w:sz w:val="28"/>
        <w:szCs w:val="28"/>
      </w:rPr>
      <w:t>BrainsCAN</w:t>
    </w:r>
  </w:p>
  <w:p w14:paraId="5334BAD6" w14:textId="0E26289F" w:rsidR="001E45E0" w:rsidRPr="005636E8" w:rsidRDefault="00F506F2" w:rsidP="004A1632">
    <w:pPr>
      <w:ind w:left="4320" w:firstLine="720"/>
      <w:rPr>
        <w:rFonts w:ascii="Arial Narrow" w:hAnsi="Arial Narrow"/>
        <w:sz w:val="28"/>
        <w:szCs w:val="28"/>
      </w:rPr>
    </w:pPr>
    <w:r>
      <w:rPr>
        <w:rFonts w:ascii="Arial Narrow" w:hAnsi="Arial Narrow"/>
        <w:sz w:val="28"/>
        <w:szCs w:val="28"/>
      </w:rPr>
      <w:t>Special Initiatives Fun</w:t>
    </w:r>
    <w:r w:rsidR="00C703D9">
      <w:rPr>
        <w:rFonts w:ascii="Arial Narrow" w:hAnsi="Arial Narrow"/>
        <w:sz w:val="28"/>
        <w:szCs w:val="28"/>
      </w:rPr>
      <w:t>ding Request</w:t>
    </w:r>
    <w:r w:rsidR="008E1A2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F089D5" wp14:editId="4343865D">
              <wp:simplePos x="0" y="0"/>
              <wp:positionH relativeFrom="column">
                <wp:posOffset>8242300</wp:posOffset>
              </wp:positionH>
              <wp:positionV relativeFrom="paragraph">
                <wp:posOffset>-203200</wp:posOffset>
              </wp:positionV>
              <wp:extent cx="1886310" cy="832202"/>
              <wp:effectExtent l="0" t="0" r="0" b="0"/>
              <wp:wrapNone/>
              <wp:docPr id="4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86310" cy="832202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F106B2B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>Project Charter:</w:t>
                          </w:r>
                        </w:p>
                        <w:p w14:paraId="13EC4A9B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b/>
                              <w:bCs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 xml:space="preserve">Sample Project 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F089D5" id="_x0000_t202" coordsize="21600,21600" o:spt="202" path="m,l,21600r21600,l21600,xe">
              <v:stroke joinstyle="miter"/>
              <v:path gradientshapeok="t" o:connecttype="rect"/>
            </v:shapetype>
            <v:shape id="TextBox 9" o:spid="_x0000_s1026" type="#_x0000_t202" style="position:absolute;left:0;text-align:left;margin-left:649pt;margin-top:-16pt;width:148.55pt;height:6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" filled="f" stroked="f">
              <v:textbox>
                <w:txbxContent>
                  <w:p w14:paraId="5F106B2B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color w:val="FFFFFF" w:themeColor="background1"/>
                        <w:kern w:val="24"/>
                        <w:sz w:val="36"/>
                        <w:szCs w:val="36"/>
                      </w:rPr>
                      <w:t>Project Charter:</w:t>
                    </w:r>
                  </w:p>
                  <w:p w14:paraId="13EC4A9B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b/>
                        <w:bCs/>
                        <w:color w:val="FFFFFF" w:themeColor="background1"/>
                        <w:kern w:val="24"/>
                        <w:sz w:val="36"/>
                        <w:szCs w:val="36"/>
                      </w:rPr>
                      <w:t xml:space="preserve">Sample Project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7272B"/>
    <w:multiLevelType w:val="multilevel"/>
    <w:tmpl w:val="8522FA6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55D2F"/>
    <w:multiLevelType w:val="hybridMultilevel"/>
    <w:tmpl w:val="5B924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448FC"/>
    <w:multiLevelType w:val="hybridMultilevel"/>
    <w:tmpl w:val="9EE8BF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DA1E1B"/>
    <w:multiLevelType w:val="hybridMultilevel"/>
    <w:tmpl w:val="31AC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543AD"/>
    <w:multiLevelType w:val="hybridMultilevel"/>
    <w:tmpl w:val="FE00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4F3F5D83"/>
    <w:multiLevelType w:val="multilevel"/>
    <w:tmpl w:val="8522FA6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67A29"/>
    <w:multiLevelType w:val="hybridMultilevel"/>
    <w:tmpl w:val="8522FA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304CC7"/>
    <w:multiLevelType w:val="hybridMultilevel"/>
    <w:tmpl w:val="8522FA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8"/>
  </w:num>
  <w:num w:numId="6">
    <w:abstractNumId w:val="7"/>
  </w:num>
  <w:num w:numId="7">
    <w:abstractNumId w:val="6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03D2D"/>
    <w:rsid w:val="00005EE8"/>
    <w:rsid w:val="00017729"/>
    <w:rsid w:val="0002107E"/>
    <w:rsid w:val="00024028"/>
    <w:rsid w:val="00034A54"/>
    <w:rsid w:val="00040383"/>
    <w:rsid w:val="00046C86"/>
    <w:rsid w:val="00050261"/>
    <w:rsid w:val="0005134A"/>
    <w:rsid w:val="000552CF"/>
    <w:rsid w:val="000618E1"/>
    <w:rsid w:val="000631A6"/>
    <w:rsid w:val="000647A4"/>
    <w:rsid w:val="00067515"/>
    <w:rsid w:val="00072D24"/>
    <w:rsid w:val="000740D7"/>
    <w:rsid w:val="00080B68"/>
    <w:rsid w:val="00081264"/>
    <w:rsid w:val="0008170B"/>
    <w:rsid w:val="00082404"/>
    <w:rsid w:val="00082676"/>
    <w:rsid w:val="00082A65"/>
    <w:rsid w:val="00082CC6"/>
    <w:rsid w:val="00087591"/>
    <w:rsid w:val="0009177B"/>
    <w:rsid w:val="00091ECB"/>
    <w:rsid w:val="000934B7"/>
    <w:rsid w:val="000935EB"/>
    <w:rsid w:val="0009541B"/>
    <w:rsid w:val="000A2793"/>
    <w:rsid w:val="000B0600"/>
    <w:rsid w:val="000B31DF"/>
    <w:rsid w:val="000C19CB"/>
    <w:rsid w:val="000D2AF6"/>
    <w:rsid w:val="000D2C8A"/>
    <w:rsid w:val="000D52AD"/>
    <w:rsid w:val="000D6BAA"/>
    <w:rsid w:val="000E00DD"/>
    <w:rsid w:val="000E7478"/>
    <w:rsid w:val="000F4CA4"/>
    <w:rsid w:val="000F5CFB"/>
    <w:rsid w:val="00101008"/>
    <w:rsid w:val="00107662"/>
    <w:rsid w:val="00110876"/>
    <w:rsid w:val="00110DCD"/>
    <w:rsid w:val="00114EF8"/>
    <w:rsid w:val="001158B3"/>
    <w:rsid w:val="00121871"/>
    <w:rsid w:val="001256D9"/>
    <w:rsid w:val="00127E6E"/>
    <w:rsid w:val="00130048"/>
    <w:rsid w:val="0014417E"/>
    <w:rsid w:val="0014509F"/>
    <w:rsid w:val="001473BF"/>
    <w:rsid w:val="00150A94"/>
    <w:rsid w:val="00153115"/>
    <w:rsid w:val="00156A55"/>
    <w:rsid w:val="00162C66"/>
    <w:rsid w:val="001638AF"/>
    <w:rsid w:val="00166A77"/>
    <w:rsid w:val="0018143B"/>
    <w:rsid w:val="00181FB1"/>
    <w:rsid w:val="00183524"/>
    <w:rsid w:val="001841A2"/>
    <w:rsid w:val="001861AC"/>
    <w:rsid w:val="00192AC5"/>
    <w:rsid w:val="0019318A"/>
    <w:rsid w:val="001A3D22"/>
    <w:rsid w:val="001A585C"/>
    <w:rsid w:val="001C0401"/>
    <w:rsid w:val="001C2C2D"/>
    <w:rsid w:val="001C45F7"/>
    <w:rsid w:val="001C4875"/>
    <w:rsid w:val="001D5360"/>
    <w:rsid w:val="001D724D"/>
    <w:rsid w:val="001E36B7"/>
    <w:rsid w:val="001E45E0"/>
    <w:rsid w:val="001E79CD"/>
    <w:rsid w:val="001F209C"/>
    <w:rsid w:val="001F680D"/>
    <w:rsid w:val="001F6868"/>
    <w:rsid w:val="00202748"/>
    <w:rsid w:val="00205A0A"/>
    <w:rsid w:val="0021056D"/>
    <w:rsid w:val="00212598"/>
    <w:rsid w:val="00212ACC"/>
    <w:rsid w:val="0021613F"/>
    <w:rsid w:val="002175E4"/>
    <w:rsid w:val="00223556"/>
    <w:rsid w:val="002329BE"/>
    <w:rsid w:val="0023355D"/>
    <w:rsid w:val="00236D36"/>
    <w:rsid w:val="00240DE9"/>
    <w:rsid w:val="00241E17"/>
    <w:rsid w:val="002466F8"/>
    <w:rsid w:val="00255091"/>
    <w:rsid w:val="0026209F"/>
    <w:rsid w:val="00264921"/>
    <w:rsid w:val="00265A4A"/>
    <w:rsid w:val="00273D74"/>
    <w:rsid w:val="002741D8"/>
    <w:rsid w:val="00280880"/>
    <w:rsid w:val="00282F34"/>
    <w:rsid w:val="0028358C"/>
    <w:rsid w:val="00283E71"/>
    <w:rsid w:val="0028440A"/>
    <w:rsid w:val="0028454B"/>
    <w:rsid w:val="002848FD"/>
    <w:rsid w:val="00285072"/>
    <w:rsid w:val="0028557F"/>
    <w:rsid w:val="00285FC3"/>
    <w:rsid w:val="00286CA5"/>
    <w:rsid w:val="002A232F"/>
    <w:rsid w:val="002A41D6"/>
    <w:rsid w:val="002B5FEA"/>
    <w:rsid w:val="002B7E8C"/>
    <w:rsid w:val="002C1336"/>
    <w:rsid w:val="002C69F9"/>
    <w:rsid w:val="002C792B"/>
    <w:rsid w:val="002D05CC"/>
    <w:rsid w:val="002D38CD"/>
    <w:rsid w:val="002D5CEE"/>
    <w:rsid w:val="002D7AAF"/>
    <w:rsid w:val="002E3474"/>
    <w:rsid w:val="002E408F"/>
    <w:rsid w:val="002E4A34"/>
    <w:rsid w:val="002F290C"/>
    <w:rsid w:val="002F5505"/>
    <w:rsid w:val="002F726E"/>
    <w:rsid w:val="00301E60"/>
    <w:rsid w:val="00303757"/>
    <w:rsid w:val="003065FD"/>
    <w:rsid w:val="00307C7B"/>
    <w:rsid w:val="00310D12"/>
    <w:rsid w:val="00312AA8"/>
    <w:rsid w:val="00316B84"/>
    <w:rsid w:val="00317493"/>
    <w:rsid w:val="00321257"/>
    <w:rsid w:val="003234AB"/>
    <w:rsid w:val="003278C5"/>
    <w:rsid w:val="003326DE"/>
    <w:rsid w:val="003333B8"/>
    <w:rsid w:val="00333F16"/>
    <w:rsid w:val="00340F7C"/>
    <w:rsid w:val="00341841"/>
    <w:rsid w:val="00342091"/>
    <w:rsid w:val="0034342C"/>
    <w:rsid w:val="00344B45"/>
    <w:rsid w:val="00345171"/>
    <w:rsid w:val="00351753"/>
    <w:rsid w:val="00352E91"/>
    <w:rsid w:val="00357A19"/>
    <w:rsid w:val="003605C6"/>
    <w:rsid w:val="00365510"/>
    <w:rsid w:val="00365C16"/>
    <w:rsid w:val="00370713"/>
    <w:rsid w:val="00374E0D"/>
    <w:rsid w:val="00382FAC"/>
    <w:rsid w:val="00384BF7"/>
    <w:rsid w:val="0038668E"/>
    <w:rsid w:val="0039121B"/>
    <w:rsid w:val="00392683"/>
    <w:rsid w:val="003A18FC"/>
    <w:rsid w:val="003B0CD2"/>
    <w:rsid w:val="003B40FE"/>
    <w:rsid w:val="003C1F6D"/>
    <w:rsid w:val="003C282D"/>
    <w:rsid w:val="003C696B"/>
    <w:rsid w:val="003D0552"/>
    <w:rsid w:val="003D44A7"/>
    <w:rsid w:val="003E2011"/>
    <w:rsid w:val="003E2B06"/>
    <w:rsid w:val="003E2B66"/>
    <w:rsid w:val="003E3401"/>
    <w:rsid w:val="003F2105"/>
    <w:rsid w:val="003F628D"/>
    <w:rsid w:val="0040665A"/>
    <w:rsid w:val="00415110"/>
    <w:rsid w:val="00420762"/>
    <w:rsid w:val="004245CB"/>
    <w:rsid w:val="0042535C"/>
    <w:rsid w:val="00442676"/>
    <w:rsid w:val="004452F2"/>
    <w:rsid w:val="004500DC"/>
    <w:rsid w:val="004632C9"/>
    <w:rsid w:val="00463A1C"/>
    <w:rsid w:val="00487C09"/>
    <w:rsid w:val="004A1632"/>
    <w:rsid w:val="004A27E4"/>
    <w:rsid w:val="004A59C3"/>
    <w:rsid w:val="004A625D"/>
    <w:rsid w:val="004A74B9"/>
    <w:rsid w:val="004B34E8"/>
    <w:rsid w:val="004B6B16"/>
    <w:rsid w:val="004C0053"/>
    <w:rsid w:val="004C3F4C"/>
    <w:rsid w:val="004C4137"/>
    <w:rsid w:val="004C58B4"/>
    <w:rsid w:val="004D6B1C"/>
    <w:rsid w:val="004E0C77"/>
    <w:rsid w:val="004F408E"/>
    <w:rsid w:val="004F4C11"/>
    <w:rsid w:val="004F4DD5"/>
    <w:rsid w:val="004F6925"/>
    <w:rsid w:val="00502ED6"/>
    <w:rsid w:val="00502FC4"/>
    <w:rsid w:val="00505340"/>
    <w:rsid w:val="0053053C"/>
    <w:rsid w:val="00530EE7"/>
    <w:rsid w:val="00531AF8"/>
    <w:rsid w:val="00533A45"/>
    <w:rsid w:val="005360BB"/>
    <w:rsid w:val="00536757"/>
    <w:rsid w:val="00537B36"/>
    <w:rsid w:val="0054605A"/>
    <w:rsid w:val="00550D76"/>
    <w:rsid w:val="00550E7F"/>
    <w:rsid w:val="0055191A"/>
    <w:rsid w:val="00552AB7"/>
    <w:rsid w:val="0055560B"/>
    <w:rsid w:val="005636E8"/>
    <w:rsid w:val="005673D4"/>
    <w:rsid w:val="00571695"/>
    <w:rsid w:val="00571DB4"/>
    <w:rsid w:val="00575706"/>
    <w:rsid w:val="00576D1E"/>
    <w:rsid w:val="00585236"/>
    <w:rsid w:val="00593A2B"/>
    <w:rsid w:val="005A4A44"/>
    <w:rsid w:val="005A5ED7"/>
    <w:rsid w:val="005B6C70"/>
    <w:rsid w:val="005B7136"/>
    <w:rsid w:val="005C6053"/>
    <w:rsid w:val="005D083B"/>
    <w:rsid w:val="005D16B7"/>
    <w:rsid w:val="005D331D"/>
    <w:rsid w:val="005D5308"/>
    <w:rsid w:val="005D7940"/>
    <w:rsid w:val="005E02E8"/>
    <w:rsid w:val="005E0DD6"/>
    <w:rsid w:val="005F19A5"/>
    <w:rsid w:val="005F4AFB"/>
    <w:rsid w:val="005F5060"/>
    <w:rsid w:val="005F5966"/>
    <w:rsid w:val="005F6E2D"/>
    <w:rsid w:val="0060219D"/>
    <w:rsid w:val="00606739"/>
    <w:rsid w:val="00611A60"/>
    <w:rsid w:val="0061716B"/>
    <w:rsid w:val="00621636"/>
    <w:rsid w:val="00625165"/>
    <w:rsid w:val="00626155"/>
    <w:rsid w:val="0062769F"/>
    <w:rsid w:val="00627D9B"/>
    <w:rsid w:val="006351D5"/>
    <w:rsid w:val="0063772D"/>
    <w:rsid w:val="00640EA5"/>
    <w:rsid w:val="00643120"/>
    <w:rsid w:val="006454FE"/>
    <w:rsid w:val="00651922"/>
    <w:rsid w:val="006558B3"/>
    <w:rsid w:val="00660154"/>
    <w:rsid w:val="00664C13"/>
    <w:rsid w:val="006677EC"/>
    <w:rsid w:val="0067017A"/>
    <w:rsid w:val="006722F8"/>
    <w:rsid w:val="006761CC"/>
    <w:rsid w:val="006825E6"/>
    <w:rsid w:val="00683709"/>
    <w:rsid w:val="00685464"/>
    <w:rsid w:val="00685A36"/>
    <w:rsid w:val="00691302"/>
    <w:rsid w:val="006936BE"/>
    <w:rsid w:val="00694366"/>
    <w:rsid w:val="0069758A"/>
    <w:rsid w:val="0069762E"/>
    <w:rsid w:val="00697741"/>
    <w:rsid w:val="006A4C7B"/>
    <w:rsid w:val="006A7B42"/>
    <w:rsid w:val="006B703D"/>
    <w:rsid w:val="006C26F5"/>
    <w:rsid w:val="006D134F"/>
    <w:rsid w:val="006D5CFC"/>
    <w:rsid w:val="006E26DF"/>
    <w:rsid w:val="006E53F2"/>
    <w:rsid w:val="006E7915"/>
    <w:rsid w:val="006F03F3"/>
    <w:rsid w:val="006F0A85"/>
    <w:rsid w:val="006F13B1"/>
    <w:rsid w:val="006F2037"/>
    <w:rsid w:val="006F3D53"/>
    <w:rsid w:val="006F5702"/>
    <w:rsid w:val="006F719B"/>
    <w:rsid w:val="006F7876"/>
    <w:rsid w:val="00700268"/>
    <w:rsid w:val="00701FFA"/>
    <w:rsid w:val="00706688"/>
    <w:rsid w:val="0071112D"/>
    <w:rsid w:val="00715037"/>
    <w:rsid w:val="00717DC2"/>
    <w:rsid w:val="00720651"/>
    <w:rsid w:val="0072472A"/>
    <w:rsid w:val="00727C69"/>
    <w:rsid w:val="00731104"/>
    <w:rsid w:val="00734091"/>
    <w:rsid w:val="00736D0A"/>
    <w:rsid w:val="007435DB"/>
    <w:rsid w:val="00747ECB"/>
    <w:rsid w:val="00747FE6"/>
    <w:rsid w:val="0075189E"/>
    <w:rsid w:val="00752EF8"/>
    <w:rsid w:val="00761F14"/>
    <w:rsid w:val="007629C1"/>
    <w:rsid w:val="007633B1"/>
    <w:rsid w:val="007654C0"/>
    <w:rsid w:val="007705CE"/>
    <w:rsid w:val="007813A9"/>
    <w:rsid w:val="00785C4E"/>
    <w:rsid w:val="00786A0F"/>
    <w:rsid w:val="00795D67"/>
    <w:rsid w:val="007A3534"/>
    <w:rsid w:val="007A47E8"/>
    <w:rsid w:val="007A58F4"/>
    <w:rsid w:val="007B36BF"/>
    <w:rsid w:val="007C56BD"/>
    <w:rsid w:val="007D01D6"/>
    <w:rsid w:val="007D0A50"/>
    <w:rsid w:val="007D488E"/>
    <w:rsid w:val="007D4F47"/>
    <w:rsid w:val="007D5CA3"/>
    <w:rsid w:val="007E2830"/>
    <w:rsid w:val="007E2B9B"/>
    <w:rsid w:val="00803542"/>
    <w:rsid w:val="0081224B"/>
    <w:rsid w:val="00813215"/>
    <w:rsid w:val="0081358D"/>
    <w:rsid w:val="0081577B"/>
    <w:rsid w:val="00820298"/>
    <w:rsid w:val="008362BC"/>
    <w:rsid w:val="00842E1D"/>
    <w:rsid w:val="00847847"/>
    <w:rsid w:val="00854217"/>
    <w:rsid w:val="00860613"/>
    <w:rsid w:val="00874D25"/>
    <w:rsid w:val="00881441"/>
    <w:rsid w:val="00887E1F"/>
    <w:rsid w:val="00891226"/>
    <w:rsid w:val="00891D93"/>
    <w:rsid w:val="00892678"/>
    <w:rsid w:val="00892D29"/>
    <w:rsid w:val="008949C6"/>
    <w:rsid w:val="008A1DB6"/>
    <w:rsid w:val="008B3FCA"/>
    <w:rsid w:val="008C7838"/>
    <w:rsid w:val="008D0A72"/>
    <w:rsid w:val="008D20DF"/>
    <w:rsid w:val="008D5683"/>
    <w:rsid w:val="008D605C"/>
    <w:rsid w:val="008D6161"/>
    <w:rsid w:val="008E10BC"/>
    <w:rsid w:val="008E11A5"/>
    <w:rsid w:val="008E1A25"/>
    <w:rsid w:val="008E314C"/>
    <w:rsid w:val="008E57C0"/>
    <w:rsid w:val="008E6395"/>
    <w:rsid w:val="008E6C00"/>
    <w:rsid w:val="008F5E7B"/>
    <w:rsid w:val="00906642"/>
    <w:rsid w:val="00912CE0"/>
    <w:rsid w:val="009139D9"/>
    <w:rsid w:val="0092137A"/>
    <w:rsid w:val="0093243B"/>
    <w:rsid w:val="00934A68"/>
    <w:rsid w:val="00940691"/>
    <w:rsid w:val="00950794"/>
    <w:rsid w:val="00955C42"/>
    <w:rsid w:val="009570CA"/>
    <w:rsid w:val="00961474"/>
    <w:rsid w:val="009629F9"/>
    <w:rsid w:val="00966B98"/>
    <w:rsid w:val="0097119F"/>
    <w:rsid w:val="00971F7F"/>
    <w:rsid w:val="009726BE"/>
    <w:rsid w:val="00975C34"/>
    <w:rsid w:val="00984615"/>
    <w:rsid w:val="00992B70"/>
    <w:rsid w:val="00993D66"/>
    <w:rsid w:val="00995DEB"/>
    <w:rsid w:val="009A142D"/>
    <w:rsid w:val="009A235F"/>
    <w:rsid w:val="009A4C9A"/>
    <w:rsid w:val="009A54E9"/>
    <w:rsid w:val="009A7CF0"/>
    <w:rsid w:val="009B0F95"/>
    <w:rsid w:val="009B25BF"/>
    <w:rsid w:val="009B60D1"/>
    <w:rsid w:val="009C25D4"/>
    <w:rsid w:val="009D032C"/>
    <w:rsid w:val="009D1A29"/>
    <w:rsid w:val="009D5608"/>
    <w:rsid w:val="009D58EF"/>
    <w:rsid w:val="009E07B9"/>
    <w:rsid w:val="009E2FF7"/>
    <w:rsid w:val="009F7513"/>
    <w:rsid w:val="009F75CD"/>
    <w:rsid w:val="00A00944"/>
    <w:rsid w:val="00A053E9"/>
    <w:rsid w:val="00A06935"/>
    <w:rsid w:val="00A06E41"/>
    <w:rsid w:val="00A10851"/>
    <w:rsid w:val="00A11C11"/>
    <w:rsid w:val="00A12B81"/>
    <w:rsid w:val="00A1303C"/>
    <w:rsid w:val="00A133B7"/>
    <w:rsid w:val="00A20BCC"/>
    <w:rsid w:val="00A2149D"/>
    <w:rsid w:val="00A25E7F"/>
    <w:rsid w:val="00A3438F"/>
    <w:rsid w:val="00A45EBD"/>
    <w:rsid w:val="00A500D2"/>
    <w:rsid w:val="00A51E99"/>
    <w:rsid w:val="00A54C9D"/>
    <w:rsid w:val="00A62742"/>
    <w:rsid w:val="00A672AC"/>
    <w:rsid w:val="00A67AE6"/>
    <w:rsid w:val="00A73F4B"/>
    <w:rsid w:val="00A7680F"/>
    <w:rsid w:val="00A94BE3"/>
    <w:rsid w:val="00AA2821"/>
    <w:rsid w:val="00AA5532"/>
    <w:rsid w:val="00AB0516"/>
    <w:rsid w:val="00AB228F"/>
    <w:rsid w:val="00AB57DE"/>
    <w:rsid w:val="00AB5CC1"/>
    <w:rsid w:val="00AC4074"/>
    <w:rsid w:val="00AD3788"/>
    <w:rsid w:val="00AD44E1"/>
    <w:rsid w:val="00AD54D1"/>
    <w:rsid w:val="00AE19B6"/>
    <w:rsid w:val="00AE46A4"/>
    <w:rsid w:val="00AE591E"/>
    <w:rsid w:val="00AE5C26"/>
    <w:rsid w:val="00AF0B65"/>
    <w:rsid w:val="00B00251"/>
    <w:rsid w:val="00B010EC"/>
    <w:rsid w:val="00B0252D"/>
    <w:rsid w:val="00B07573"/>
    <w:rsid w:val="00B07AB3"/>
    <w:rsid w:val="00B1232C"/>
    <w:rsid w:val="00B14D1B"/>
    <w:rsid w:val="00B2451B"/>
    <w:rsid w:val="00B24D3D"/>
    <w:rsid w:val="00B30AED"/>
    <w:rsid w:val="00B3484D"/>
    <w:rsid w:val="00B4034D"/>
    <w:rsid w:val="00B45544"/>
    <w:rsid w:val="00B46100"/>
    <w:rsid w:val="00B47B33"/>
    <w:rsid w:val="00B57A12"/>
    <w:rsid w:val="00B66C15"/>
    <w:rsid w:val="00B72E1D"/>
    <w:rsid w:val="00B74DE5"/>
    <w:rsid w:val="00B7570C"/>
    <w:rsid w:val="00B7663E"/>
    <w:rsid w:val="00B944DD"/>
    <w:rsid w:val="00B96C99"/>
    <w:rsid w:val="00BB16A1"/>
    <w:rsid w:val="00BB1CF3"/>
    <w:rsid w:val="00BB30AB"/>
    <w:rsid w:val="00BB54A8"/>
    <w:rsid w:val="00BB676F"/>
    <w:rsid w:val="00BC0486"/>
    <w:rsid w:val="00BC1A38"/>
    <w:rsid w:val="00BC3B8B"/>
    <w:rsid w:val="00BC4E49"/>
    <w:rsid w:val="00BD5FC3"/>
    <w:rsid w:val="00BE7C8E"/>
    <w:rsid w:val="00BF184F"/>
    <w:rsid w:val="00BF2F1A"/>
    <w:rsid w:val="00BF31AB"/>
    <w:rsid w:val="00C00A4D"/>
    <w:rsid w:val="00C02385"/>
    <w:rsid w:val="00C07274"/>
    <w:rsid w:val="00C14EED"/>
    <w:rsid w:val="00C32DB2"/>
    <w:rsid w:val="00C340DA"/>
    <w:rsid w:val="00C36DC9"/>
    <w:rsid w:val="00C40432"/>
    <w:rsid w:val="00C44CB4"/>
    <w:rsid w:val="00C4687A"/>
    <w:rsid w:val="00C56AB1"/>
    <w:rsid w:val="00C61ECF"/>
    <w:rsid w:val="00C6576C"/>
    <w:rsid w:val="00C703D9"/>
    <w:rsid w:val="00C747AD"/>
    <w:rsid w:val="00C751DF"/>
    <w:rsid w:val="00C752F1"/>
    <w:rsid w:val="00C76FA8"/>
    <w:rsid w:val="00C77943"/>
    <w:rsid w:val="00C80BE3"/>
    <w:rsid w:val="00C81176"/>
    <w:rsid w:val="00C83413"/>
    <w:rsid w:val="00C86927"/>
    <w:rsid w:val="00C8776E"/>
    <w:rsid w:val="00C9100F"/>
    <w:rsid w:val="00C92869"/>
    <w:rsid w:val="00CA3CB7"/>
    <w:rsid w:val="00CA65C3"/>
    <w:rsid w:val="00CB22E2"/>
    <w:rsid w:val="00CC2BC3"/>
    <w:rsid w:val="00CC644B"/>
    <w:rsid w:val="00CC6B4D"/>
    <w:rsid w:val="00CD28A5"/>
    <w:rsid w:val="00CD370F"/>
    <w:rsid w:val="00CD588F"/>
    <w:rsid w:val="00CD5B64"/>
    <w:rsid w:val="00CD652F"/>
    <w:rsid w:val="00CD7D7E"/>
    <w:rsid w:val="00CE2515"/>
    <w:rsid w:val="00CE29A7"/>
    <w:rsid w:val="00CE5E56"/>
    <w:rsid w:val="00CE7C93"/>
    <w:rsid w:val="00CF2234"/>
    <w:rsid w:val="00CF74CA"/>
    <w:rsid w:val="00D02DA6"/>
    <w:rsid w:val="00D07B9E"/>
    <w:rsid w:val="00D10CFD"/>
    <w:rsid w:val="00D11A9A"/>
    <w:rsid w:val="00D12425"/>
    <w:rsid w:val="00D15417"/>
    <w:rsid w:val="00D163F4"/>
    <w:rsid w:val="00D2324A"/>
    <w:rsid w:val="00D23425"/>
    <w:rsid w:val="00D247DB"/>
    <w:rsid w:val="00D2645F"/>
    <w:rsid w:val="00D27203"/>
    <w:rsid w:val="00D342D9"/>
    <w:rsid w:val="00D36058"/>
    <w:rsid w:val="00D36406"/>
    <w:rsid w:val="00D378BE"/>
    <w:rsid w:val="00D401D0"/>
    <w:rsid w:val="00D6248D"/>
    <w:rsid w:val="00D671CE"/>
    <w:rsid w:val="00D750B6"/>
    <w:rsid w:val="00D75129"/>
    <w:rsid w:val="00D84962"/>
    <w:rsid w:val="00D87E10"/>
    <w:rsid w:val="00D90ABD"/>
    <w:rsid w:val="00D96FCE"/>
    <w:rsid w:val="00D97827"/>
    <w:rsid w:val="00DA360E"/>
    <w:rsid w:val="00DA3A7D"/>
    <w:rsid w:val="00DA6DD2"/>
    <w:rsid w:val="00DB353A"/>
    <w:rsid w:val="00DB608C"/>
    <w:rsid w:val="00DD379D"/>
    <w:rsid w:val="00DE00FC"/>
    <w:rsid w:val="00DE3078"/>
    <w:rsid w:val="00DE3DA8"/>
    <w:rsid w:val="00DE6853"/>
    <w:rsid w:val="00DF1658"/>
    <w:rsid w:val="00DF3D54"/>
    <w:rsid w:val="00DF4AC3"/>
    <w:rsid w:val="00E00CF9"/>
    <w:rsid w:val="00E0141C"/>
    <w:rsid w:val="00E02EAC"/>
    <w:rsid w:val="00E034F9"/>
    <w:rsid w:val="00E04FCE"/>
    <w:rsid w:val="00E0759F"/>
    <w:rsid w:val="00E10201"/>
    <w:rsid w:val="00E16D16"/>
    <w:rsid w:val="00E16ECF"/>
    <w:rsid w:val="00E23903"/>
    <w:rsid w:val="00E23B6C"/>
    <w:rsid w:val="00E36513"/>
    <w:rsid w:val="00E36A5B"/>
    <w:rsid w:val="00E36F0F"/>
    <w:rsid w:val="00E42559"/>
    <w:rsid w:val="00E42871"/>
    <w:rsid w:val="00E43DF4"/>
    <w:rsid w:val="00E4424A"/>
    <w:rsid w:val="00E44B34"/>
    <w:rsid w:val="00E44FD6"/>
    <w:rsid w:val="00E45FE9"/>
    <w:rsid w:val="00E47166"/>
    <w:rsid w:val="00E544A1"/>
    <w:rsid w:val="00E55B6F"/>
    <w:rsid w:val="00E60377"/>
    <w:rsid w:val="00E62894"/>
    <w:rsid w:val="00E74420"/>
    <w:rsid w:val="00E77E40"/>
    <w:rsid w:val="00E91410"/>
    <w:rsid w:val="00EB432A"/>
    <w:rsid w:val="00EB5234"/>
    <w:rsid w:val="00EC2C6A"/>
    <w:rsid w:val="00ED22FE"/>
    <w:rsid w:val="00ED50CF"/>
    <w:rsid w:val="00ED544E"/>
    <w:rsid w:val="00ED5AC3"/>
    <w:rsid w:val="00ED5E78"/>
    <w:rsid w:val="00EE0908"/>
    <w:rsid w:val="00EE2E0E"/>
    <w:rsid w:val="00EE6698"/>
    <w:rsid w:val="00EE6D8B"/>
    <w:rsid w:val="00EE780C"/>
    <w:rsid w:val="00F02A78"/>
    <w:rsid w:val="00F040B9"/>
    <w:rsid w:val="00F12B7A"/>
    <w:rsid w:val="00F12C59"/>
    <w:rsid w:val="00F349FC"/>
    <w:rsid w:val="00F362E0"/>
    <w:rsid w:val="00F41AF8"/>
    <w:rsid w:val="00F42C5E"/>
    <w:rsid w:val="00F506F2"/>
    <w:rsid w:val="00F617E2"/>
    <w:rsid w:val="00F6742A"/>
    <w:rsid w:val="00F801C8"/>
    <w:rsid w:val="00F81764"/>
    <w:rsid w:val="00F8720A"/>
    <w:rsid w:val="00F90205"/>
    <w:rsid w:val="00F9371C"/>
    <w:rsid w:val="00FA5C28"/>
    <w:rsid w:val="00FA5DFD"/>
    <w:rsid w:val="00FB0BDA"/>
    <w:rsid w:val="00FB2352"/>
    <w:rsid w:val="00FB48DF"/>
    <w:rsid w:val="00FD27B4"/>
    <w:rsid w:val="00FD49B8"/>
    <w:rsid w:val="00FE7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33F3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F3D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DF3D54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F3D54"/>
    <w:rPr>
      <w:rFonts w:ascii="Calibri" w:eastAsia="Calibri" w:hAnsi="Calibri" w:cs="Times New Roman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9141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A25"/>
    <w:pPr>
      <w:spacing w:before="100" w:beforeAutospacing="1" w:after="100" w:afterAutospacing="1"/>
    </w:pPr>
    <w:rPr>
      <w:rFonts w:eastAsiaTheme="minorEastAsia"/>
    </w:rPr>
  </w:style>
  <w:style w:type="paragraph" w:styleId="BodyText">
    <w:name w:val="Body Text"/>
    <w:basedOn w:val="Normal"/>
    <w:link w:val="BodyTextChar"/>
    <w:rsid w:val="00C92869"/>
    <w:pPr>
      <w:spacing w:before="40" w:after="40"/>
    </w:pPr>
    <w:rPr>
      <w:rFonts w:asciiTheme="minorHAnsi" w:eastAsiaTheme="minorEastAsia" w:hAnsiTheme="minorHAnsi" w:cstheme="minorBidi"/>
      <w:color w:val="404040" w:themeColor="text1" w:themeTint="BF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C92869"/>
    <w:rPr>
      <w:rFonts w:eastAsiaTheme="minorEastAsia"/>
      <w:color w:val="404040" w:themeColor="text1" w:themeTint="BF"/>
      <w:sz w:val="18"/>
      <w:szCs w:val="20"/>
    </w:rPr>
  </w:style>
  <w:style w:type="character" w:styleId="UnresolvedMention">
    <w:name w:val="Unresolved Mention"/>
    <w:basedOn w:val="DefaultParagraphFont"/>
    <w:uiPriority w:val="99"/>
    <w:rsid w:val="00E77E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4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26735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677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374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157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364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inscan@uwo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cfref-apogee.gc.ca/program-programme/administer-administrer-eng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fref-apogee.gc.ca/program-programme/administer-administrer-eng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A1C512-90F4-8344-83C6-D8EFB7D67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lews</dc:creator>
  <cp:lastModifiedBy>Hassam Bin Zafar</cp:lastModifiedBy>
  <cp:revision>2</cp:revision>
  <cp:lastPrinted>2017-07-31T18:42:00Z</cp:lastPrinted>
  <dcterms:created xsi:type="dcterms:W3CDTF">2019-08-01T20:37:00Z</dcterms:created>
  <dcterms:modified xsi:type="dcterms:W3CDTF">2019-08-01T20:37:00Z</dcterms:modified>
</cp:coreProperties>
</file>